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0A393" w14:textId="77777777" w:rsidR="001A0FE9" w:rsidRDefault="001A0FE9" w:rsidP="00A75E5D">
      <w:pPr>
        <w:keepNext/>
        <w:spacing w:after="100" w:line="240" w:lineRule="auto"/>
        <w:ind w:left="720"/>
        <w:jc w:val="right"/>
        <w:outlineLvl w:val="0"/>
        <w:rPr>
          <w:rFonts w:ascii="Arial" w:eastAsia="Times New Roman" w:hAnsi="Arial"/>
          <w:b/>
          <w:bCs/>
          <w:sz w:val="28"/>
          <w:szCs w:val="24"/>
          <w:lang w:val="ms-MY" w:eastAsia="x-none"/>
        </w:rPr>
      </w:pPr>
    </w:p>
    <w:p w14:paraId="5D549FF1" w14:textId="548AB5E3" w:rsidR="00A75E5D" w:rsidRPr="00A75E5D" w:rsidRDefault="00A75E5D" w:rsidP="00A75E5D">
      <w:pPr>
        <w:keepNext/>
        <w:spacing w:after="100" w:line="240" w:lineRule="auto"/>
        <w:ind w:left="720"/>
        <w:jc w:val="right"/>
        <w:outlineLvl w:val="0"/>
        <w:rPr>
          <w:rFonts w:ascii="Arial" w:eastAsia="Times New Roman" w:hAnsi="Arial"/>
          <w:b/>
          <w:bCs/>
          <w:sz w:val="28"/>
          <w:szCs w:val="24"/>
          <w:lang w:val="ms-MY" w:eastAsia="x-none"/>
        </w:rPr>
      </w:pPr>
      <w:r w:rsidRPr="00A75E5D">
        <w:rPr>
          <w:rFonts w:ascii="Arial" w:eastAsia="Times New Roman" w:hAnsi="Arial"/>
          <w:noProof/>
          <w:sz w:val="28"/>
          <w:szCs w:val="24"/>
          <w:lang w:val="en-GB" w:eastAsia="x-none"/>
        </w:rPr>
        <w:drawing>
          <wp:anchor distT="0" distB="0" distL="114300" distR="114300" simplePos="0" relativeHeight="251659264" behindDoc="0" locked="0" layoutInCell="1" allowOverlap="1" wp14:anchorId="2034452B" wp14:editId="104E332E">
            <wp:simplePos x="0" y="0"/>
            <wp:positionH relativeFrom="page">
              <wp:align>center</wp:align>
            </wp:positionH>
            <wp:positionV relativeFrom="paragraph">
              <wp:posOffset>322</wp:posOffset>
            </wp:positionV>
            <wp:extent cx="859790" cy="859790"/>
            <wp:effectExtent l="0" t="0" r="0" b="0"/>
            <wp:wrapSquare wrapText="bothSides"/>
            <wp:docPr id="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790" cy="85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88C5EF" w14:textId="77777777" w:rsidR="00A75E5D" w:rsidRPr="00A75E5D" w:rsidRDefault="00A75E5D" w:rsidP="00A75E5D">
      <w:pPr>
        <w:keepNext/>
        <w:spacing w:after="100" w:line="240" w:lineRule="auto"/>
        <w:ind w:left="720"/>
        <w:jc w:val="right"/>
        <w:outlineLvl w:val="0"/>
        <w:rPr>
          <w:rFonts w:ascii="Arial" w:eastAsia="Times New Roman" w:hAnsi="Arial"/>
          <w:b/>
          <w:bCs/>
          <w:sz w:val="28"/>
          <w:szCs w:val="24"/>
          <w:lang w:val="ms-MY" w:eastAsia="x-none"/>
        </w:rPr>
      </w:pPr>
    </w:p>
    <w:p w14:paraId="241E0C16" w14:textId="77777777" w:rsidR="00A75E5D" w:rsidRPr="00A75E5D" w:rsidRDefault="00A75E5D" w:rsidP="00A75E5D">
      <w:pPr>
        <w:rPr>
          <w:rFonts w:ascii="Arial" w:eastAsia="Times New Roman" w:hAnsi="Arial" w:cs="Arial"/>
          <w:b/>
          <w:bCs/>
          <w:sz w:val="24"/>
          <w:lang w:val="ms-MY" w:eastAsia="en-MY"/>
        </w:rPr>
      </w:pPr>
    </w:p>
    <w:p w14:paraId="2FC26C8E" w14:textId="77777777" w:rsidR="00A75E5D" w:rsidRPr="00A75E5D" w:rsidRDefault="00A75E5D" w:rsidP="00A75E5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14"/>
          <w:szCs w:val="14"/>
          <w:lang w:eastAsia="en-MY"/>
        </w:rPr>
      </w:pPr>
    </w:p>
    <w:p w14:paraId="50CB3EC7" w14:textId="07D3D193" w:rsidR="00A75E5D" w:rsidRDefault="00A75E5D" w:rsidP="00A75E5D">
      <w:pPr>
        <w:spacing w:after="0"/>
        <w:ind w:right="-23"/>
        <w:jc w:val="center"/>
        <w:rPr>
          <w:rFonts w:ascii="Arial" w:eastAsia="Times New Roman" w:hAnsi="Arial" w:cs="Arial"/>
          <w:b/>
          <w:bCs/>
          <w:sz w:val="28"/>
          <w:szCs w:val="28"/>
          <w:lang w:eastAsia="en-MY"/>
        </w:rPr>
      </w:pPr>
      <w:r w:rsidRPr="00A75E5D">
        <w:rPr>
          <w:rFonts w:ascii="Arial" w:eastAsia="Times New Roman" w:hAnsi="Arial" w:cs="Arial"/>
          <w:b/>
          <w:bCs/>
          <w:sz w:val="28"/>
          <w:szCs w:val="28"/>
          <w:lang w:eastAsia="en-MY"/>
        </w:rPr>
        <w:t xml:space="preserve">ANUGERAH INOVASI MARDI </w:t>
      </w:r>
      <w:r w:rsidR="001A0FE9">
        <w:rPr>
          <w:rFonts w:ascii="Arial" w:eastAsia="Times New Roman" w:hAnsi="Arial" w:cs="Arial"/>
          <w:b/>
          <w:bCs/>
          <w:sz w:val="28"/>
          <w:szCs w:val="28"/>
          <w:lang w:eastAsia="en-MY"/>
        </w:rPr>
        <w:t xml:space="preserve">(AIM) </w:t>
      </w:r>
      <w:r w:rsidRPr="00A75E5D">
        <w:rPr>
          <w:rFonts w:ascii="Arial" w:eastAsia="Times New Roman" w:hAnsi="Arial" w:cs="Arial"/>
          <w:b/>
          <w:bCs/>
          <w:sz w:val="28"/>
          <w:szCs w:val="28"/>
          <w:lang w:eastAsia="en-MY"/>
        </w:rPr>
        <w:t>2022</w:t>
      </w:r>
    </w:p>
    <w:p w14:paraId="641BAEB2" w14:textId="77777777" w:rsidR="001A0FE9" w:rsidRPr="001C3983" w:rsidRDefault="001A0FE9" w:rsidP="00A75E5D">
      <w:pPr>
        <w:spacing w:after="0"/>
        <w:ind w:right="-23"/>
        <w:jc w:val="center"/>
        <w:rPr>
          <w:rFonts w:ascii="Arial" w:eastAsia="Times New Roman" w:hAnsi="Arial" w:cs="Arial"/>
          <w:b/>
          <w:bCs/>
          <w:sz w:val="20"/>
          <w:szCs w:val="20"/>
          <w:lang w:eastAsia="en-MY"/>
        </w:rPr>
      </w:pPr>
    </w:p>
    <w:p w14:paraId="782CC463" w14:textId="223942D5" w:rsidR="00172E88" w:rsidRPr="000862A8" w:rsidRDefault="00172E88" w:rsidP="002D67C4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val="ms-MY"/>
        </w:rPr>
      </w:pPr>
      <w:r w:rsidRPr="000862A8">
        <w:rPr>
          <w:rFonts w:ascii="Arial" w:eastAsia="Times New Roman" w:hAnsi="Arial" w:cs="Arial"/>
          <w:b/>
          <w:sz w:val="28"/>
          <w:szCs w:val="28"/>
          <w:lang w:val="ms-MY"/>
        </w:rPr>
        <w:t xml:space="preserve">PENULIS PROLIFIK MARDI </w:t>
      </w:r>
      <w:r w:rsidR="00435C10" w:rsidRPr="000862A8">
        <w:rPr>
          <w:rFonts w:ascii="Arial" w:eastAsia="Times New Roman" w:hAnsi="Arial" w:cs="Arial"/>
          <w:b/>
          <w:sz w:val="28"/>
          <w:szCs w:val="28"/>
          <w:lang w:val="ms-MY"/>
        </w:rPr>
        <w:t>2022</w:t>
      </w:r>
    </w:p>
    <w:p w14:paraId="273DEB2E" w14:textId="77777777" w:rsidR="002D67C4" w:rsidRPr="005C50B7" w:rsidRDefault="002D67C4" w:rsidP="002D67C4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4"/>
          <w:lang w:val="ms-MY"/>
        </w:rPr>
      </w:pPr>
    </w:p>
    <w:p w14:paraId="03A85CCA" w14:textId="77777777" w:rsidR="002D67C4" w:rsidRPr="005C50B7" w:rsidRDefault="002D67C4" w:rsidP="002D67C4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3AFE97A9" w14:textId="548D43E7" w:rsidR="00172E88" w:rsidRPr="005C50B7" w:rsidRDefault="00172E88" w:rsidP="00DF0258">
      <w:pPr>
        <w:numPr>
          <w:ilvl w:val="0"/>
          <w:numId w:val="9"/>
        </w:numPr>
        <w:spacing w:line="360" w:lineRule="auto"/>
        <w:ind w:hanging="578"/>
        <w:jc w:val="both"/>
        <w:rPr>
          <w:rFonts w:ascii="Arial" w:eastAsia="Times New Roman" w:hAnsi="Arial" w:cs="Arial"/>
          <w:b/>
          <w:bCs/>
          <w:lang w:val="ms-MY"/>
        </w:rPr>
      </w:pPr>
      <w:r w:rsidRPr="005C50B7">
        <w:rPr>
          <w:rFonts w:ascii="Arial" w:eastAsia="Times New Roman" w:hAnsi="Arial" w:cs="Arial"/>
          <w:b/>
          <w:bCs/>
          <w:lang w:val="ms-MY"/>
        </w:rPr>
        <w:t>SYARAT-SYARAT PERMOHONAN</w:t>
      </w:r>
    </w:p>
    <w:p w14:paraId="2B81CF56" w14:textId="2CDA9808" w:rsidR="00A75E5D" w:rsidRPr="001A0FE9" w:rsidRDefault="00172E88" w:rsidP="00A75E5D">
      <w:pPr>
        <w:pStyle w:val="ListParagraph"/>
        <w:numPr>
          <w:ilvl w:val="1"/>
          <w:numId w:val="5"/>
        </w:numPr>
        <w:tabs>
          <w:tab w:val="left" w:pos="993"/>
        </w:tabs>
        <w:spacing w:after="0" w:line="360" w:lineRule="auto"/>
        <w:ind w:left="993" w:right="-22" w:hanging="567"/>
        <w:jc w:val="both"/>
        <w:rPr>
          <w:rFonts w:ascii="Arial" w:hAnsi="Arial" w:cs="Arial"/>
          <w:color w:val="000000" w:themeColor="text1"/>
          <w:lang w:val="ms-MY"/>
        </w:rPr>
      </w:pPr>
      <w:r w:rsidRPr="005C50B7">
        <w:rPr>
          <w:rFonts w:ascii="Arial" w:eastAsia="Times New Roman" w:hAnsi="Arial" w:cs="Arial"/>
          <w:lang w:val="ms-MY"/>
        </w:rPr>
        <w:t>Terbuka kepada semua Pegawai Penyelidik MARDI</w:t>
      </w:r>
      <w:r w:rsidR="001A0FE9">
        <w:rPr>
          <w:rFonts w:ascii="Arial" w:hAnsi="Arial" w:cs="Arial"/>
          <w:lang w:val="ms-MY"/>
        </w:rPr>
        <w:t xml:space="preserve"> </w:t>
      </w:r>
      <w:r w:rsidR="001A0FE9" w:rsidRPr="001A0FE9">
        <w:rPr>
          <w:rFonts w:ascii="Arial" w:hAnsi="Arial" w:cs="Arial"/>
          <w:b/>
          <w:bCs/>
          <w:caps/>
          <w:color w:val="0070C0"/>
          <w:lang w:val="ms-MY"/>
        </w:rPr>
        <w:t>KECUALI</w:t>
      </w:r>
      <w:r w:rsidR="005C7530" w:rsidRPr="001A0FE9">
        <w:rPr>
          <w:rFonts w:ascii="Arial" w:hAnsi="Arial" w:cs="Arial"/>
          <w:color w:val="0070C0"/>
          <w:lang w:val="ms-MY"/>
        </w:rPr>
        <w:t xml:space="preserve"> </w:t>
      </w:r>
      <w:r w:rsidR="005C7530" w:rsidRPr="001A0FE9">
        <w:rPr>
          <w:rFonts w:ascii="Arial" w:hAnsi="Arial" w:cs="Arial"/>
          <w:color w:val="000000" w:themeColor="text1"/>
          <w:lang w:val="ms-MY"/>
        </w:rPr>
        <w:t xml:space="preserve">pegawai yang sedang </w:t>
      </w:r>
      <w:r w:rsidR="005C7530" w:rsidRPr="001A0FE9">
        <w:rPr>
          <w:rFonts w:ascii="Arial" w:hAnsi="Arial" w:cs="Arial"/>
          <w:b/>
          <w:bCs/>
          <w:caps/>
          <w:color w:val="0070C0"/>
          <w:lang w:val="ms-MY"/>
        </w:rPr>
        <w:t>cuti belajar</w:t>
      </w:r>
      <w:r w:rsidR="005C7530" w:rsidRPr="001A0FE9">
        <w:rPr>
          <w:rFonts w:ascii="Arial" w:hAnsi="Arial" w:cs="Arial"/>
          <w:color w:val="000000" w:themeColor="text1"/>
          <w:lang w:val="ms-MY"/>
        </w:rPr>
        <w:t>;</w:t>
      </w:r>
    </w:p>
    <w:p w14:paraId="07B91C1B" w14:textId="77777777" w:rsidR="00A75E5D" w:rsidRPr="00A75E5D" w:rsidRDefault="002D67C4" w:rsidP="00A75E5D">
      <w:pPr>
        <w:pStyle w:val="ListParagraph"/>
        <w:numPr>
          <w:ilvl w:val="1"/>
          <w:numId w:val="5"/>
        </w:numPr>
        <w:tabs>
          <w:tab w:val="left" w:pos="993"/>
        </w:tabs>
        <w:spacing w:after="0" w:line="360" w:lineRule="auto"/>
        <w:ind w:left="993" w:right="-22" w:hanging="567"/>
        <w:jc w:val="both"/>
        <w:rPr>
          <w:rFonts w:ascii="Arial" w:hAnsi="Arial" w:cs="Arial"/>
          <w:lang w:val="ms-MY"/>
        </w:rPr>
      </w:pPr>
      <w:r w:rsidRPr="00A75E5D">
        <w:rPr>
          <w:rFonts w:ascii="Arial" w:eastAsia="Times New Roman" w:hAnsi="Arial" w:cs="Arial"/>
          <w:bCs/>
          <w:lang w:val="ms-MY"/>
        </w:rPr>
        <w:t>Calon yang telah memenangi anugerah penulis prolifik untuk 2 tahun lepas (20</w:t>
      </w:r>
      <w:r w:rsidR="00435C10" w:rsidRPr="00A75E5D">
        <w:rPr>
          <w:rFonts w:ascii="Arial" w:eastAsia="Times New Roman" w:hAnsi="Arial" w:cs="Arial"/>
          <w:bCs/>
          <w:lang w:val="ms-MY"/>
        </w:rPr>
        <w:t>20</w:t>
      </w:r>
      <w:r w:rsidR="00180677" w:rsidRPr="00A75E5D">
        <w:rPr>
          <w:rFonts w:ascii="Arial" w:eastAsia="Times New Roman" w:hAnsi="Arial" w:cs="Arial"/>
          <w:bCs/>
          <w:lang w:val="ms-MY"/>
        </w:rPr>
        <w:t xml:space="preserve"> - </w:t>
      </w:r>
      <w:r w:rsidRPr="00A75E5D">
        <w:rPr>
          <w:rFonts w:ascii="Arial" w:eastAsia="Times New Roman" w:hAnsi="Arial" w:cs="Arial"/>
          <w:bCs/>
          <w:lang w:val="ms-MY"/>
        </w:rPr>
        <w:t>202</w:t>
      </w:r>
      <w:r w:rsidR="00435C10" w:rsidRPr="00A75E5D">
        <w:rPr>
          <w:rFonts w:ascii="Arial" w:eastAsia="Times New Roman" w:hAnsi="Arial" w:cs="Arial"/>
          <w:bCs/>
          <w:lang w:val="ms-MY"/>
        </w:rPr>
        <w:t>1</w:t>
      </w:r>
      <w:r w:rsidRPr="00A75E5D">
        <w:rPr>
          <w:rFonts w:ascii="Arial" w:eastAsia="Times New Roman" w:hAnsi="Arial" w:cs="Arial"/>
          <w:bCs/>
          <w:lang w:val="ms-MY"/>
        </w:rPr>
        <w:t xml:space="preserve">)  adalah </w:t>
      </w:r>
      <w:r w:rsidRPr="001A0FE9">
        <w:rPr>
          <w:rFonts w:ascii="Arial" w:eastAsia="Times New Roman" w:hAnsi="Arial" w:cs="Arial"/>
          <w:b/>
          <w:bCs/>
          <w:caps/>
          <w:color w:val="0070C0"/>
          <w:lang w:val="ms-MY"/>
        </w:rPr>
        <w:t>TIDAK</w:t>
      </w:r>
      <w:r w:rsidRPr="00A75E5D">
        <w:rPr>
          <w:rFonts w:ascii="Arial" w:eastAsia="Times New Roman" w:hAnsi="Arial" w:cs="Arial"/>
          <w:b/>
          <w:bCs/>
          <w:lang w:val="ms-MY"/>
        </w:rPr>
        <w:t xml:space="preserve"> </w:t>
      </w:r>
      <w:r w:rsidRPr="00A75E5D">
        <w:rPr>
          <w:rFonts w:ascii="Arial" w:eastAsia="Times New Roman" w:hAnsi="Arial" w:cs="Arial"/>
          <w:bCs/>
          <w:lang w:val="ms-MY"/>
        </w:rPr>
        <w:t>layak memohon</w:t>
      </w:r>
      <w:r w:rsidR="00D81518" w:rsidRPr="00A75E5D">
        <w:rPr>
          <w:rFonts w:ascii="Arial" w:eastAsia="Times New Roman" w:hAnsi="Arial" w:cs="Arial"/>
          <w:bCs/>
          <w:lang w:val="ms-MY"/>
        </w:rPr>
        <w:t>;</w:t>
      </w:r>
    </w:p>
    <w:p w14:paraId="03EA5373" w14:textId="77777777" w:rsidR="00A75E5D" w:rsidRPr="00A75E5D" w:rsidRDefault="002D67C4" w:rsidP="00A75E5D">
      <w:pPr>
        <w:pStyle w:val="ListParagraph"/>
        <w:numPr>
          <w:ilvl w:val="1"/>
          <w:numId w:val="5"/>
        </w:numPr>
        <w:tabs>
          <w:tab w:val="left" w:pos="993"/>
        </w:tabs>
        <w:spacing w:after="0" w:line="360" w:lineRule="auto"/>
        <w:ind w:left="993" w:right="-22" w:hanging="567"/>
        <w:jc w:val="both"/>
        <w:rPr>
          <w:rFonts w:ascii="Arial" w:hAnsi="Arial" w:cs="Arial"/>
          <w:lang w:val="ms-MY"/>
        </w:rPr>
      </w:pPr>
      <w:r w:rsidRPr="00A75E5D">
        <w:rPr>
          <w:rFonts w:ascii="Arial" w:eastAsia="Times New Roman" w:hAnsi="Arial" w:cs="Arial"/>
          <w:lang w:val="ms-MY"/>
        </w:rPr>
        <w:t xml:space="preserve">Calon hendaklah mempunyai </w:t>
      </w:r>
      <w:r w:rsidRPr="00A75E5D">
        <w:rPr>
          <w:rFonts w:ascii="Arial" w:eastAsia="Times New Roman" w:hAnsi="Arial" w:cs="Arial"/>
          <w:bCs/>
          <w:lang w:val="ms-MY"/>
        </w:rPr>
        <w:t>artikel</w:t>
      </w:r>
      <w:r w:rsidRPr="00A75E5D">
        <w:rPr>
          <w:rFonts w:ascii="Arial" w:eastAsia="Times New Roman" w:hAnsi="Arial" w:cs="Arial"/>
          <w:lang w:val="ms-MY"/>
        </w:rPr>
        <w:t xml:space="preserve"> sebagai </w:t>
      </w:r>
      <w:r w:rsidRPr="001A0FE9">
        <w:rPr>
          <w:rFonts w:ascii="Arial" w:eastAsia="Times New Roman" w:hAnsi="Arial" w:cs="Arial"/>
          <w:b/>
          <w:caps/>
          <w:color w:val="0070C0"/>
          <w:lang w:val="ms-MY"/>
        </w:rPr>
        <w:t xml:space="preserve">penulis utama / </w:t>
      </w:r>
      <w:r w:rsidR="00DF0258" w:rsidRPr="001A0FE9">
        <w:rPr>
          <w:rFonts w:ascii="Arial" w:eastAsia="Times New Roman" w:hAnsi="Arial" w:cs="Arial"/>
          <w:b/>
          <w:caps/>
          <w:color w:val="0070C0"/>
          <w:lang w:val="ms-MY"/>
        </w:rPr>
        <w:t>c</w:t>
      </w:r>
      <w:r w:rsidRPr="001A0FE9">
        <w:rPr>
          <w:rFonts w:ascii="Arial" w:eastAsia="Times New Roman" w:hAnsi="Arial" w:cs="Arial"/>
          <w:b/>
          <w:i/>
          <w:caps/>
          <w:color w:val="0070C0"/>
          <w:lang w:val="ms-MY"/>
        </w:rPr>
        <w:t>orresponding author</w:t>
      </w:r>
      <w:r w:rsidRPr="001A0FE9">
        <w:rPr>
          <w:rFonts w:ascii="Arial" w:eastAsia="Times New Roman" w:hAnsi="Arial" w:cs="Arial"/>
          <w:color w:val="0070C0"/>
          <w:lang w:val="ms-MY"/>
        </w:rPr>
        <w:t xml:space="preserve"> </w:t>
      </w:r>
      <w:r w:rsidRPr="00A75E5D">
        <w:rPr>
          <w:rFonts w:ascii="Arial" w:eastAsia="Times New Roman" w:hAnsi="Arial" w:cs="Arial"/>
          <w:lang w:val="ms-MY"/>
        </w:rPr>
        <w:t>untuk jurnal berwasit</w:t>
      </w:r>
      <w:r w:rsidR="00D81518" w:rsidRPr="00A75E5D">
        <w:rPr>
          <w:rFonts w:ascii="Arial" w:eastAsia="Times New Roman" w:hAnsi="Arial" w:cs="Arial"/>
          <w:lang w:val="ms-MY"/>
        </w:rPr>
        <w:t>;</w:t>
      </w:r>
    </w:p>
    <w:p w14:paraId="11C2A5D4" w14:textId="27DA7D16" w:rsidR="00172E88" w:rsidRPr="00A75E5D" w:rsidRDefault="00172E88" w:rsidP="00A75E5D">
      <w:pPr>
        <w:pStyle w:val="ListParagraph"/>
        <w:numPr>
          <w:ilvl w:val="1"/>
          <w:numId w:val="5"/>
        </w:numPr>
        <w:tabs>
          <w:tab w:val="left" w:pos="993"/>
        </w:tabs>
        <w:spacing w:after="0" w:line="360" w:lineRule="auto"/>
        <w:ind w:left="993" w:right="-22" w:hanging="567"/>
        <w:jc w:val="both"/>
        <w:rPr>
          <w:rFonts w:ascii="Arial" w:hAnsi="Arial" w:cs="Arial"/>
          <w:lang w:val="ms-MY"/>
        </w:rPr>
      </w:pPr>
      <w:r w:rsidRPr="00A75E5D">
        <w:rPr>
          <w:rFonts w:ascii="Arial" w:eastAsia="Times New Roman" w:hAnsi="Arial" w:cs="Arial"/>
          <w:lang w:val="ms-MY"/>
        </w:rPr>
        <w:t xml:space="preserve">Calon hendaklah mengemukakan </w:t>
      </w:r>
      <w:r w:rsidR="002D67C4" w:rsidRPr="001A0FE9">
        <w:rPr>
          <w:rFonts w:ascii="Arial" w:eastAsia="Times New Roman" w:hAnsi="Arial" w:cs="Arial"/>
          <w:b/>
          <w:bCs/>
          <w:caps/>
          <w:color w:val="0070C0"/>
          <w:lang w:val="ms-MY"/>
        </w:rPr>
        <w:t>bukti penerbitan</w:t>
      </w:r>
      <w:r w:rsidR="002D67C4" w:rsidRPr="001A0FE9">
        <w:rPr>
          <w:rFonts w:ascii="Arial" w:eastAsia="Times New Roman" w:hAnsi="Arial" w:cs="Arial"/>
          <w:color w:val="0070C0"/>
          <w:lang w:val="ms-MY"/>
        </w:rPr>
        <w:t xml:space="preserve"> </w:t>
      </w:r>
      <w:r w:rsidRPr="00A75E5D">
        <w:rPr>
          <w:rFonts w:ascii="Arial" w:eastAsia="Times New Roman" w:hAnsi="Arial" w:cs="Arial"/>
          <w:lang w:val="ms-MY"/>
        </w:rPr>
        <w:t xml:space="preserve">yang telah diterbitkan atau yang telah menerima nombor DOI dari </w:t>
      </w:r>
      <w:r w:rsidRPr="001A0FE9">
        <w:rPr>
          <w:rFonts w:ascii="Arial" w:eastAsia="Times New Roman" w:hAnsi="Arial" w:cs="Arial"/>
          <w:b/>
          <w:bCs/>
          <w:color w:val="0070C0"/>
          <w:lang w:val="ms-MY"/>
        </w:rPr>
        <w:t xml:space="preserve">tahun </w:t>
      </w:r>
      <w:r w:rsidR="00561542" w:rsidRPr="001A0FE9">
        <w:rPr>
          <w:rFonts w:ascii="Arial" w:eastAsia="Times New Roman" w:hAnsi="Arial" w:cs="Arial"/>
          <w:b/>
          <w:bCs/>
          <w:color w:val="0070C0"/>
          <w:lang w:val="ms-MY"/>
        </w:rPr>
        <w:t>20</w:t>
      </w:r>
      <w:r w:rsidR="00435C10" w:rsidRPr="001A0FE9">
        <w:rPr>
          <w:rFonts w:ascii="Arial" w:eastAsia="Times New Roman" w:hAnsi="Arial" w:cs="Arial"/>
          <w:b/>
          <w:bCs/>
          <w:color w:val="0070C0"/>
          <w:lang w:val="ms-MY"/>
        </w:rPr>
        <w:t>20</w:t>
      </w:r>
      <w:r w:rsidRPr="001A0FE9">
        <w:rPr>
          <w:rFonts w:ascii="Arial" w:eastAsia="Times New Roman" w:hAnsi="Arial" w:cs="Arial"/>
          <w:b/>
          <w:bCs/>
          <w:color w:val="0070C0"/>
          <w:lang w:val="ms-MY"/>
        </w:rPr>
        <w:t xml:space="preserve"> dan 202</w:t>
      </w:r>
      <w:r w:rsidR="00435C10" w:rsidRPr="001A0FE9">
        <w:rPr>
          <w:rFonts w:ascii="Arial" w:eastAsia="Times New Roman" w:hAnsi="Arial" w:cs="Arial"/>
          <w:b/>
          <w:bCs/>
          <w:color w:val="0070C0"/>
          <w:lang w:val="ms-MY"/>
        </w:rPr>
        <w:t>1</w:t>
      </w:r>
      <w:r w:rsidRPr="00A75E5D">
        <w:rPr>
          <w:rFonts w:ascii="Arial" w:eastAsia="Times New Roman" w:hAnsi="Arial" w:cs="Arial"/>
          <w:lang w:val="ms-MY"/>
        </w:rPr>
        <w:t>.</w:t>
      </w:r>
      <w:r w:rsidR="002D67C4" w:rsidRPr="00A75E5D">
        <w:rPr>
          <w:rFonts w:ascii="Arial" w:eastAsia="Times New Roman" w:hAnsi="Arial" w:cs="Arial"/>
          <w:lang w:val="ms-MY"/>
        </w:rPr>
        <w:t xml:space="preserve"> </w:t>
      </w:r>
      <w:r w:rsidRPr="00A75E5D">
        <w:rPr>
          <w:rFonts w:ascii="Arial" w:eastAsia="Times New Roman" w:hAnsi="Arial" w:cs="Arial"/>
          <w:lang w:val="ms-MY"/>
        </w:rPr>
        <w:t>Sila sertakan halaman pertama setiap penerbitan</w:t>
      </w:r>
      <w:r w:rsidR="00A75E5D">
        <w:rPr>
          <w:rFonts w:ascii="Arial" w:eastAsia="Times New Roman" w:hAnsi="Arial" w:cs="Arial"/>
          <w:lang w:val="ms-MY"/>
        </w:rPr>
        <w:t>;</w:t>
      </w:r>
    </w:p>
    <w:p w14:paraId="3B6D91F7" w14:textId="77777777" w:rsidR="00A75E5D" w:rsidRPr="001A0FE9" w:rsidRDefault="00930B7D" w:rsidP="00A75E5D">
      <w:pPr>
        <w:numPr>
          <w:ilvl w:val="1"/>
          <w:numId w:val="5"/>
        </w:numPr>
        <w:tabs>
          <w:tab w:val="left" w:pos="993"/>
        </w:tabs>
        <w:spacing w:after="0" w:line="360" w:lineRule="auto"/>
        <w:ind w:left="993" w:right="-22" w:hanging="567"/>
        <w:contextualSpacing/>
        <w:jc w:val="both"/>
        <w:rPr>
          <w:rFonts w:ascii="Arial" w:hAnsi="Arial" w:cs="Arial"/>
          <w:color w:val="000000" w:themeColor="text1"/>
          <w:lang w:val="ms-MY"/>
        </w:rPr>
      </w:pPr>
      <w:r w:rsidRPr="001A0FE9">
        <w:rPr>
          <w:rFonts w:ascii="Arial" w:hAnsi="Arial" w:cs="Arial"/>
          <w:bCs/>
          <w:color w:val="000000" w:themeColor="text1"/>
          <w:lang w:val="ms-MY"/>
        </w:rPr>
        <w:t xml:space="preserve">Calon hendaklah mengemukakan </w:t>
      </w:r>
      <w:r w:rsidRPr="001A0FE9">
        <w:rPr>
          <w:rFonts w:ascii="Arial" w:hAnsi="Arial" w:cs="Arial"/>
          <w:b/>
          <w:color w:val="0070C0"/>
          <w:lang w:val="ms-MY"/>
        </w:rPr>
        <w:t>DUA (2) SET</w:t>
      </w:r>
      <w:r w:rsidRPr="001A0FE9">
        <w:rPr>
          <w:rFonts w:ascii="Arial" w:hAnsi="Arial" w:cs="Arial"/>
          <w:bCs/>
          <w:color w:val="0070C0"/>
          <w:lang w:val="ms-MY"/>
        </w:rPr>
        <w:t xml:space="preserve"> </w:t>
      </w:r>
      <w:r w:rsidRPr="001A0FE9">
        <w:rPr>
          <w:rFonts w:ascii="Arial" w:hAnsi="Arial" w:cs="Arial"/>
          <w:bCs/>
          <w:color w:val="000000" w:themeColor="text1"/>
          <w:lang w:val="ms-MY"/>
        </w:rPr>
        <w:t>borang dan dokumen permohonan; dan</w:t>
      </w:r>
      <w:r w:rsidRPr="001A0FE9">
        <w:rPr>
          <w:rFonts w:ascii="Arial" w:hAnsi="Arial" w:cs="Arial"/>
          <w:color w:val="000000" w:themeColor="text1"/>
          <w:lang w:val="ms-MY"/>
        </w:rPr>
        <w:t>;</w:t>
      </w:r>
    </w:p>
    <w:p w14:paraId="620727DA" w14:textId="77777777" w:rsidR="001C3983" w:rsidRDefault="00172E88" w:rsidP="001C3983">
      <w:pPr>
        <w:numPr>
          <w:ilvl w:val="1"/>
          <w:numId w:val="5"/>
        </w:numPr>
        <w:tabs>
          <w:tab w:val="left" w:pos="993"/>
        </w:tabs>
        <w:spacing w:after="0" w:line="360" w:lineRule="auto"/>
        <w:ind w:left="993" w:right="-22" w:hanging="567"/>
        <w:contextualSpacing/>
        <w:jc w:val="both"/>
        <w:rPr>
          <w:rFonts w:ascii="Arial" w:hAnsi="Arial" w:cs="Arial"/>
          <w:color w:val="FF0000"/>
          <w:lang w:val="ms-MY"/>
        </w:rPr>
      </w:pPr>
      <w:r w:rsidRPr="001A0FE9">
        <w:rPr>
          <w:rFonts w:ascii="Arial" w:eastAsia="Times New Roman" w:hAnsi="Arial" w:cs="Arial"/>
          <w:color w:val="000000" w:themeColor="text1"/>
          <w:lang w:val="ms-MY"/>
        </w:rPr>
        <w:t xml:space="preserve">Maklumat yang diberikan mestilah </w:t>
      </w:r>
      <w:r w:rsidR="00930B7D" w:rsidRPr="001A0FE9">
        <w:rPr>
          <w:rFonts w:ascii="Arial" w:hAnsi="Arial" w:cs="Arial"/>
          <w:b/>
          <w:bCs/>
          <w:color w:val="0070C0"/>
          <w:lang w:val="ms-MY"/>
        </w:rPr>
        <w:t>BENAR</w:t>
      </w:r>
      <w:r w:rsidR="00930B7D" w:rsidRPr="001A0FE9">
        <w:rPr>
          <w:rFonts w:ascii="Arial" w:hAnsi="Arial" w:cs="Arial"/>
          <w:color w:val="0070C0"/>
          <w:lang w:val="ms-MY"/>
        </w:rPr>
        <w:t xml:space="preserve"> </w:t>
      </w:r>
      <w:r w:rsidRPr="00A75E5D">
        <w:rPr>
          <w:rFonts w:ascii="Arial" w:eastAsia="Times New Roman" w:hAnsi="Arial" w:cs="Arial"/>
          <w:lang w:val="ms-MY"/>
        </w:rPr>
        <w:t>dan sebarang bentuk pemalsuan akan menyebabkan penarikan anuger</w:t>
      </w:r>
      <w:r w:rsidR="001C3983">
        <w:rPr>
          <w:rFonts w:ascii="Arial" w:eastAsia="Times New Roman" w:hAnsi="Arial" w:cs="Arial"/>
          <w:lang w:val="ms-MY"/>
        </w:rPr>
        <w:t>ah.</w:t>
      </w:r>
    </w:p>
    <w:p w14:paraId="379C8807" w14:textId="1A44F211" w:rsidR="001C3983" w:rsidRPr="001C3983" w:rsidRDefault="001C3983" w:rsidP="001C3983">
      <w:pPr>
        <w:numPr>
          <w:ilvl w:val="1"/>
          <w:numId w:val="5"/>
        </w:numPr>
        <w:tabs>
          <w:tab w:val="left" w:pos="993"/>
        </w:tabs>
        <w:spacing w:after="0" w:line="360" w:lineRule="auto"/>
        <w:ind w:left="993" w:right="-22" w:hanging="567"/>
        <w:contextualSpacing/>
        <w:jc w:val="both"/>
        <w:rPr>
          <w:rFonts w:ascii="Arial" w:hAnsi="Arial" w:cs="Arial"/>
          <w:color w:val="FF0000"/>
          <w:lang w:val="ms-MY"/>
        </w:rPr>
      </w:pPr>
      <w:r w:rsidRPr="001C3983">
        <w:rPr>
          <w:rFonts w:ascii="Arial" w:eastAsia="Times New Roman" w:hAnsi="Arial" w:cs="Arial"/>
          <w:color w:val="000000" w:themeColor="text1"/>
          <w:lang w:val="ms-MY"/>
        </w:rPr>
        <w:t xml:space="preserve">Keputusan adalah </w:t>
      </w:r>
      <w:r w:rsidRPr="001C3983">
        <w:rPr>
          <w:rFonts w:ascii="Arial" w:eastAsia="Times New Roman" w:hAnsi="Arial" w:cs="Arial"/>
          <w:b/>
          <w:bCs/>
          <w:color w:val="0070C0"/>
          <w:lang w:val="ms-MY"/>
        </w:rPr>
        <w:t>MUKTAMAD</w:t>
      </w:r>
      <w:r w:rsidRPr="001C3983">
        <w:rPr>
          <w:rFonts w:ascii="Arial" w:eastAsia="Times New Roman" w:hAnsi="Arial" w:cs="Arial"/>
          <w:color w:val="0070C0"/>
          <w:lang w:val="ms-MY"/>
        </w:rPr>
        <w:t xml:space="preserve"> </w:t>
      </w:r>
      <w:r w:rsidRPr="001C3983">
        <w:rPr>
          <w:rFonts w:ascii="Arial" w:eastAsia="Times New Roman" w:hAnsi="Arial" w:cs="Arial"/>
          <w:color w:val="000000" w:themeColor="text1"/>
          <w:lang w:val="ms-MY"/>
        </w:rPr>
        <w:t>dan rayuan tidak akan dilayan.</w:t>
      </w:r>
    </w:p>
    <w:p w14:paraId="2FEC81CF" w14:textId="77777777" w:rsidR="00172E88" w:rsidRPr="001C3983" w:rsidRDefault="00172E88" w:rsidP="001C3983">
      <w:pPr>
        <w:tabs>
          <w:tab w:val="left" w:pos="993"/>
        </w:tabs>
        <w:spacing w:after="0" w:line="360" w:lineRule="auto"/>
        <w:ind w:left="993" w:right="-22"/>
        <w:contextualSpacing/>
        <w:jc w:val="both"/>
        <w:rPr>
          <w:rFonts w:ascii="Arial" w:hAnsi="Arial" w:cs="Arial"/>
          <w:color w:val="FF0000"/>
          <w:lang w:val="ms-MY"/>
        </w:rPr>
      </w:pPr>
    </w:p>
    <w:p w14:paraId="1F3CAEDA" w14:textId="1C068048" w:rsidR="00172E88" w:rsidRPr="005C50B7" w:rsidRDefault="00172E88" w:rsidP="00A75E5D">
      <w:pPr>
        <w:spacing w:after="0" w:line="240" w:lineRule="auto"/>
        <w:ind w:left="567"/>
        <w:jc w:val="center"/>
        <w:rPr>
          <w:rFonts w:ascii="Arial" w:eastAsia="Times New Roman" w:hAnsi="Arial" w:cs="Arial"/>
          <w:b/>
          <w:bCs/>
          <w:lang w:val="ms-MY"/>
        </w:rPr>
      </w:pPr>
      <w:r w:rsidRPr="005C50B7">
        <w:rPr>
          <w:rFonts w:ascii="Arial" w:eastAsia="Times New Roman" w:hAnsi="Arial" w:cs="Arial"/>
          <w:b/>
          <w:bCs/>
          <w:lang w:val="ms-MY"/>
        </w:rPr>
        <w:t xml:space="preserve">Kegagalan mengisi borang permohonan dengan betul dan mematuhi syarat-syarat permohonan boleh menyebabkan permohonan </w:t>
      </w:r>
      <w:r w:rsidRPr="001A0FE9">
        <w:rPr>
          <w:rFonts w:ascii="Arial" w:eastAsia="Times New Roman" w:hAnsi="Arial" w:cs="Arial"/>
          <w:b/>
          <w:bCs/>
          <w:caps/>
          <w:lang w:val="ms-MY"/>
        </w:rPr>
        <w:t>terbatal</w:t>
      </w:r>
      <w:r w:rsidR="001A0FE9">
        <w:rPr>
          <w:rFonts w:ascii="Arial" w:eastAsia="Times New Roman" w:hAnsi="Arial" w:cs="Arial"/>
          <w:b/>
          <w:bCs/>
          <w:caps/>
          <w:lang w:val="ms-MY"/>
        </w:rPr>
        <w:t>.</w:t>
      </w:r>
    </w:p>
    <w:p w14:paraId="760CB410" w14:textId="77777777" w:rsidR="00172E88" w:rsidRPr="005C50B7" w:rsidRDefault="00172E88" w:rsidP="00172E88">
      <w:pPr>
        <w:spacing w:after="0" w:line="240" w:lineRule="auto"/>
        <w:rPr>
          <w:rFonts w:ascii="Arial" w:eastAsia="Times New Roman" w:hAnsi="Arial" w:cs="Arial"/>
          <w:b/>
          <w:bCs/>
          <w:color w:val="FF0000"/>
          <w:lang w:val="ms-MY"/>
        </w:rPr>
      </w:pPr>
    </w:p>
    <w:p w14:paraId="4627939D" w14:textId="77777777" w:rsidR="00435C10" w:rsidRDefault="00435C10" w:rsidP="00435C10">
      <w:pPr>
        <w:spacing w:after="0" w:line="360" w:lineRule="auto"/>
        <w:ind w:left="57" w:hanging="29"/>
        <w:jc w:val="center"/>
        <w:rPr>
          <w:rFonts w:ascii="Arial" w:eastAsia="Times New Roman" w:hAnsi="Arial" w:cs="Arial"/>
          <w:b/>
          <w:bCs/>
          <w:lang w:val="ms-MY"/>
        </w:rPr>
      </w:pPr>
      <w:bookmarkStart w:id="0" w:name="_Hlk45876927"/>
    </w:p>
    <w:p w14:paraId="66D218AD" w14:textId="77777777" w:rsidR="00930B7D" w:rsidRPr="00930B7D" w:rsidRDefault="00930B7D" w:rsidP="00930B7D">
      <w:pPr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bookmarkStart w:id="1" w:name="_Hlk73269594"/>
      <w:bookmarkStart w:id="2" w:name="_Hlk45873910"/>
      <w:bookmarkEnd w:id="0"/>
      <w:r w:rsidRPr="00930B7D">
        <w:rPr>
          <w:rFonts w:ascii="Arial" w:eastAsia="Times New Roman" w:hAnsi="Arial" w:cs="Arial"/>
          <w:bCs/>
          <w:szCs w:val="24"/>
          <w:lang w:val="ms-MY" w:eastAsia="en-MY"/>
        </w:rPr>
        <w:t xml:space="preserve">Borang ini hendaklah dikembalikan selewatnya-lewatnya pada </w:t>
      </w:r>
      <w:bookmarkEnd w:id="1"/>
      <w:r w:rsidRPr="001A0FE9">
        <w:rPr>
          <w:rFonts w:ascii="Arial" w:eastAsia="Times New Roman" w:hAnsi="Arial" w:cs="Arial"/>
          <w:b/>
          <w:bCs/>
          <w:color w:val="0070C0"/>
          <w:szCs w:val="24"/>
          <w:u w:val="single"/>
          <w:lang w:val="ms-MY" w:eastAsia="en-MY"/>
        </w:rPr>
        <w:t>20 OGOS 2022</w:t>
      </w:r>
      <w:r w:rsidRPr="001A0FE9"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  <w:t xml:space="preserve"> </w:t>
      </w:r>
      <w:r w:rsidRPr="00930B7D">
        <w:rPr>
          <w:rFonts w:ascii="Arial" w:eastAsia="Times New Roman" w:hAnsi="Arial" w:cs="Arial"/>
          <w:bCs/>
          <w:szCs w:val="24"/>
          <w:lang w:val="ms-MY" w:eastAsia="en-MY"/>
        </w:rPr>
        <w:t xml:space="preserve">ke: </w:t>
      </w:r>
    </w:p>
    <w:p w14:paraId="250991F2" w14:textId="77777777" w:rsidR="00930B7D" w:rsidRPr="00930B7D" w:rsidRDefault="00930B7D" w:rsidP="00930B7D">
      <w:pPr>
        <w:spacing w:after="0" w:line="240" w:lineRule="auto"/>
        <w:ind w:left="284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930B7D">
        <w:rPr>
          <w:rFonts w:ascii="Arial" w:eastAsia="Times New Roman" w:hAnsi="Arial" w:cs="Arial"/>
          <w:bCs/>
          <w:szCs w:val="24"/>
          <w:lang w:val="ms-MY" w:eastAsia="en-MY"/>
        </w:rPr>
        <w:tab/>
      </w:r>
    </w:p>
    <w:bookmarkEnd w:id="2"/>
    <w:p w14:paraId="74A23BFC" w14:textId="77777777" w:rsidR="001A0FE9" w:rsidRPr="00E528AD" w:rsidRDefault="001A0FE9" w:rsidP="001A0FE9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aps/>
          <w:szCs w:val="24"/>
          <w:lang w:val="ms-MY" w:eastAsia="en-MY"/>
        </w:rPr>
      </w:pPr>
      <w:r w:rsidRPr="00E528AD">
        <w:rPr>
          <w:rFonts w:ascii="Arial" w:eastAsia="Times New Roman" w:hAnsi="Arial" w:cs="Arial"/>
          <w:b/>
          <w:caps/>
          <w:szCs w:val="24"/>
          <w:lang w:val="ms-MY" w:eastAsia="en-MY"/>
        </w:rPr>
        <w:t xml:space="preserve">Urus Setia </w:t>
      </w:r>
    </w:p>
    <w:p w14:paraId="0EE41767" w14:textId="77777777" w:rsidR="001A0FE9" w:rsidRPr="00557DAA" w:rsidRDefault="001A0FE9" w:rsidP="001A0FE9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>Anugerah Inovasi MARDI (AIM) 2022</w:t>
      </w:r>
    </w:p>
    <w:p w14:paraId="5F6290C6" w14:textId="77777777" w:rsidR="001A0FE9" w:rsidRPr="00557DAA" w:rsidRDefault="001A0FE9" w:rsidP="001A0FE9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>Pusat Penyelidikan Agrobiodiversiti &amp; Persekitaran</w:t>
      </w:r>
    </w:p>
    <w:p w14:paraId="6358EB45" w14:textId="77777777" w:rsidR="001A0FE9" w:rsidRPr="00C80B04" w:rsidRDefault="001A0FE9" w:rsidP="001A0FE9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</w:pPr>
      <w:r w:rsidRPr="00C80B04"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  <w:t>PUAN SURYANTI BINTI BUSTAM</w:t>
      </w:r>
    </w:p>
    <w:p w14:paraId="6546B31F" w14:textId="77777777" w:rsidR="001A0FE9" w:rsidRPr="00557DAA" w:rsidRDefault="001A0FE9" w:rsidP="001A0FE9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/>
          <w:bCs/>
          <w:szCs w:val="24"/>
          <w:lang w:val="ms-MY" w:eastAsia="en-MY"/>
        </w:rPr>
        <w:t>(u.p : Urus Setia JKK AIM 2022)</w:t>
      </w:r>
    </w:p>
    <w:p w14:paraId="64528C2B" w14:textId="77777777" w:rsidR="001A0FE9" w:rsidRPr="00557DAA" w:rsidRDefault="001A0FE9" w:rsidP="001A0FE9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szCs w:val="24"/>
          <w:lang w:val="ms-MY" w:eastAsia="en-MY"/>
        </w:rPr>
      </w:pPr>
    </w:p>
    <w:p w14:paraId="4DD83AA4" w14:textId="77777777" w:rsidR="001A0FE9" w:rsidRPr="00C80B04" w:rsidRDefault="001A0FE9" w:rsidP="001A0FE9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olor w:val="0070C0"/>
          <w:szCs w:val="24"/>
          <w:lang w:val="ms-MY" w:eastAsia="en-MY"/>
        </w:rPr>
      </w:pPr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Pn. Suryanti binti Bustam (suryanti@mardi.gov.my) </w:t>
      </w:r>
    </w:p>
    <w:p w14:paraId="7B4E8A6E" w14:textId="77777777" w:rsidR="001A0FE9" w:rsidRPr="00C80B04" w:rsidRDefault="001A0FE9" w:rsidP="001A0FE9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olor w:val="0070C0"/>
          <w:szCs w:val="24"/>
          <w:lang w:val="ms-MY" w:eastAsia="en-MY"/>
        </w:rPr>
      </w:pPr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Pn. Nurul Atilia Shafienaz </w:t>
      </w:r>
      <w:r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(</w:t>
      </w:r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natilias@mardi.gov.my</w:t>
      </w:r>
      <w:r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)</w:t>
      </w:r>
    </w:p>
    <w:p w14:paraId="59613AB0" w14:textId="1E9292B7" w:rsidR="00172E88" w:rsidRPr="005C50B7" w:rsidRDefault="00172E88" w:rsidP="00172E88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  <w:lang w:val="ms-MY"/>
        </w:rPr>
      </w:pPr>
    </w:p>
    <w:p w14:paraId="78132E99" w14:textId="12EFA5A9" w:rsidR="00172E88" w:rsidRPr="005C50B7" w:rsidRDefault="00172E88" w:rsidP="00172E88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  <w:lang w:val="ms-MY"/>
        </w:rPr>
      </w:pPr>
    </w:p>
    <w:p w14:paraId="076D52EF" w14:textId="2086C55F" w:rsidR="00172E88" w:rsidRPr="005C50B7" w:rsidRDefault="00101DD9" w:rsidP="00172E88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  <w:lang w:val="ms-MY"/>
        </w:rPr>
      </w:pPr>
      <w:r w:rsidRPr="005C50B7">
        <w:rPr>
          <w:rFonts w:ascii="Arial" w:eastAsia="Times New Roman" w:hAnsi="Arial" w:cs="Arial"/>
          <w:b/>
          <w:bCs/>
          <w:sz w:val="28"/>
          <w:szCs w:val="28"/>
          <w:lang w:val="ms-MY"/>
        </w:rPr>
        <w:lastRenderedPageBreak/>
        <w:t xml:space="preserve">ANUGERAH </w:t>
      </w:r>
      <w:r w:rsidR="00172E88" w:rsidRPr="005C50B7">
        <w:rPr>
          <w:rFonts w:ascii="Arial" w:eastAsia="Times New Roman" w:hAnsi="Arial" w:cs="Arial"/>
          <w:b/>
          <w:bCs/>
          <w:sz w:val="28"/>
          <w:szCs w:val="28"/>
          <w:lang w:val="ms-MY"/>
        </w:rPr>
        <w:t xml:space="preserve">PENULIS PROLIFIK MARDI </w:t>
      </w:r>
      <w:r w:rsidR="00435C10">
        <w:rPr>
          <w:rFonts w:ascii="Arial" w:eastAsia="Times New Roman" w:hAnsi="Arial" w:cs="Arial"/>
          <w:b/>
          <w:bCs/>
          <w:sz w:val="28"/>
          <w:szCs w:val="28"/>
          <w:lang w:val="ms-MY"/>
        </w:rPr>
        <w:t>2022</w:t>
      </w:r>
    </w:p>
    <w:p w14:paraId="08134191" w14:textId="77777777" w:rsidR="00172E88" w:rsidRPr="005C50B7" w:rsidRDefault="00172E88" w:rsidP="00172E88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  <w:lang w:val="ms-MY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4"/>
        <w:gridCol w:w="3272"/>
        <w:gridCol w:w="415"/>
        <w:gridCol w:w="2252"/>
        <w:gridCol w:w="3428"/>
      </w:tblGrid>
      <w:tr w:rsidR="00172E88" w:rsidRPr="005C50B7" w14:paraId="22EEAB3C" w14:textId="77777777" w:rsidTr="00333B79">
        <w:tc>
          <w:tcPr>
            <w:tcW w:w="10031" w:type="dxa"/>
            <w:gridSpan w:val="5"/>
            <w:vAlign w:val="center"/>
          </w:tcPr>
          <w:p w14:paraId="65C71E9F" w14:textId="77777777" w:rsidR="00172E88" w:rsidRPr="005C50B7" w:rsidRDefault="00172E88" w:rsidP="00172E88">
            <w:pPr>
              <w:numPr>
                <w:ilvl w:val="0"/>
                <w:numId w:val="9"/>
              </w:numPr>
              <w:spacing w:before="120" w:after="120" w:line="240" w:lineRule="auto"/>
              <w:ind w:hanging="720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BUTIRAN CALON</w:t>
            </w:r>
          </w:p>
        </w:tc>
      </w:tr>
      <w:tr w:rsidR="00172E88" w:rsidRPr="005C50B7" w14:paraId="65E10EAE" w14:textId="77777777" w:rsidTr="00333B79">
        <w:tc>
          <w:tcPr>
            <w:tcW w:w="664" w:type="dxa"/>
          </w:tcPr>
          <w:p w14:paraId="392BD7D7" w14:textId="197C2844" w:rsidR="00172E88" w:rsidRPr="005C50B7" w:rsidRDefault="00AC6FEA" w:rsidP="00AC6FEA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2.1</w:t>
            </w:r>
          </w:p>
        </w:tc>
        <w:tc>
          <w:tcPr>
            <w:tcW w:w="3272" w:type="dxa"/>
            <w:tcBorders>
              <w:right w:val="nil"/>
            </w:tcBorders>
          </w:tcPr>
          <w:p w14:paraId="6204320A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 xml:space="preserve">Nama </w:t>
            </w:r>
          </w:p>
        </w:tc>
        <w:tc>
          <w:tcPr>
            <w:tcW w:w="415" w:type="dxa"/>
            <w:tcBorders>
              <w:left w:val="nil"/>
              <w:right w:val="nil"/>
            </w:tcBorders>
          </w:tcPr>
          <w:p w14:paraId="560088CA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:</w:t>
            </w:r>
          </w:p>
        </w:tc>
        <w:tc>
          <w:tcPr>
            <w:tcW w:w="5680" w:type="dxa"/>
            <w:gridSpan w:val="2"/>
            <w:tcBorders>
              <w:left w:val="nil"/>
              <w:right w:val="single" w:sz="4" w:space="0" w:color="auto"/>
            </w:tcBorders>
          </w:tcPr>
          <w:p w14:paraId="5DCB935C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</w:tr>
      <w:tr w:rsidR="00172E88" w:rsidRPr="005C50B7" w14:paraId="0DC081A5" w14:textId="77777777" w:rsidTr="00333B79">
        <w:tc>
          <w:tcPr>
            <w:tcW w:w="664" w:type="dxa"/>
          </w:tcPr>
          <w:p w14:paraId="05FD1663" w14:textId="419C8346" w:rsidR="00172E88" w:rsidRPr="005C50B7" w:rsidRDefault="00AC6FEA" w:rsidP="00AC6FEA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2.2</w:t>
            </w:r>
          </w:p>
        </w:tc>
        <w:tc>
          <w:tcPr>
            <w:tcW w:w="3272" w:type="dxa"/>
            <w:tcBorders>
              <w:right w:val="nil"/>
            </w:tcBorders>
          </w:tcPr>
          <w:p w14:paraId="59507A07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No. Kad Pengenalan</w:t>
            </w:r>
          </w:p>
        </w:tc>
        <w:tc>
          <w:tcPr>
            <w:tcW w:w="415" w:type="dxa"/>
            <w:tcBorders>
              <w:left w:val="nil"/>
              <w:right w:val="nil"/>
            </w:tcBorders>
          </w:tcPr>
          <w:p w14:paraId="7F6642DE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:</w:t>
            </w:r>
          </w:p>
        </w:tc>
        <w:tc>
          <w:tcPr>
            <w:tcW w:w="2252" w:type="dxa"/>
            <w:tcBorders>
              <w:left w:val="nil"/>
              <w:right w:val="nil"/>
            </w:tcBorders>
          </w:tcPr>
          <w:p w14:paraId="1120472C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  <w:tc>
          <w:tcPr>
            <w:tcW w:w="3428" w:type="dxa"/>
            <w:tcBorders>
              <w:left w:val="nil"/>
              <w:right w:val="single" w:sz="4" w:space="0" w:color="auto"/>
            </w:tcBorders>
          </w:tcPr>
          <w:p w14:paraId="1E5714AA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Umur  :</w:t>
            </w:r>
          </w:p>
        </w:tc>
      </w:tr>
      <w:tr w:rsidR="00172E88" w:rsidRPr="005C50B7" w14:paraId="4E8B38EE" w14:textId="77777777" w:rsidTr="00333B79">
        <w:tc>
          <w:tcPr>
            <w:tcW w:w="664" w:type="dxa"/>
          </w:tcPr>
          <w:p w14:paraId="2D3A6026" w14:textId="4997C669" w:rsidR="00172E88" w:rsidRPr="005C50B7" w:rsidRDefault="00AC6FEA" w:rsidP="00AC6FEA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2.3</w:t>
            </w:r>
          </w:p>
        </w:tc>
        <w:tc>
          <w:tcPr>
            <w:tcW w:w="3272" w:type="dxa"/>
            <w:tcBorders>
              <w:right w:val="nil"/>
            </w:tcBorders>
          </w:tcPr>
          <w:p w14:paraId="3387570A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Jawatan &amp; Gred</w:t>
            </w:r>
          </w:p>
        </w:tc>
        <w:tc>
          <w:tcPr>
            <w:tcW w:w="415" w:type="dxa"/>
            <w:tcBorders>
              <w:left w:val="nil"/>
              <w:right w:val="nil"/>
            </w:tcBorders>
          </w:tcPr>
          <w:p w14:paraId="6A22EE2D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:</w:t>
            </w:r>
          </w:p>
        </w:tc>
        <w:tc>
          <w:tcPr>
            <w:tcW w:w="2252" w:type="dxa"/>
            <w:tcBorders>
              <w:left w:val="nil"/>
              <w:right w:val="nil"/>
            </w:tcBorders>
          </w:tcPr>
          <w:p w14:paraId="5918227E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  <w:tc>
          <w:tcPr>
            <w:tcW w:w="3428" w:type="dxa"/>
            <w:tcBorders>
              <w:left w:val="nil"/>
              <w:right w:val="single" w:sz="4" w:space="0" w:color="auto"/>
            </w:tcBorders>
          </w:tcPr>
          <w:p w14:paraId="0DF01611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No. K  :</w:t>
            </w:r>
          </w:p>
        </w:tc>
      </w:tr>
      <w:tr w:rsidR="00172E88" w:rsidRPr="005C50B7" w14:paraId="4E99F10B" w14:textId="77777777" w:rsidTr="00333B79">
        <w:tc>
          <w:tcPr>
            <w:tcW w:w="664" w:type="dxa"/>
          </w:tcPr>
          <w:p w14:paraId="4E13E97D" w14:textId="4BAB227B" w:rsidR="00172E88" w:rsidRPr="005C50B7" w:rsidRDefault="00AC6FEA" w:rsidP="00AC6FEA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2.4</w:t>
            </w:r>
          </w:p>
        </w:tc>
        <w:tc>
          <w:tcPr>
            <w:tcW w:w="3272" w:type="dxa"/>
            <w:tcBorders>
              <w:right w:val="nil"/>
            </w:tcBorders>
          </w:tcPr>
          <w:p w14:paraId="6CF130E1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arikh Lantikan &amp;</w:t>
            </w:r>
          </w:p>
          <w:p w14:paraId="7BED2B16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Tempoh Perkhidmatan</w:t>
            </w:r>
          </w:p>
        </w:tc>
        <w:tc>
          <w:tcPr>
            <w:tcW w:w="415" w:type="dxa"/>
            <w:tcBorders>
              <w:left w:val="nil"/>
              <w:right w:val="nil"/>
            </w:tcBorders>
          </w:tcPr>
          <w:p w14:paraId="549AD4DD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:</w:t>
            </w:r>
          </w:p>
        </w:tc>
        <w:tc>
          <w:tcPr>
            <w:tcW w:w="2252" w:type="dxa"/>
            <w:tcBorders>
              <w:left w:val="nil"/>
              <w:right w:val="nil"/>
            </w:tcBorders>
          </w:tcPr>
          <w:p w14:paraId="52E51573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  <w:tc>
          <w:tcPr>
            <w:tcW w:w="3428" w:type="dxa"/>
            <w:tcBorders>
              <w:left w:val="nil"/>
              <w:right w:val="single" w:sz="4" w:space="0" w:color="auto"/>
            </w:tcBorders>
          </w:tcPr>
          <w:p w14:paraId="3974BD96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</w:tr>
      <w:tr w:rsidR="00172E88" w:rsidRPr="005C50B7" w14:paraId="3500B8A6" w14:textId="77777777" w:rsidTr="00333B79">
        <w:tc>
          <w:tcPr>
            <w:tcW w:w="664" w:type="dxa"/>
          </w:tcPr>
          <w:p w14:paraId="02C10CC4" w14:textId="20FD4CDD" w:rsidR="00172E88" w:rsidRPr="005C50B7" w:rsidRDefault="00AC6FEA" w:rsidP="00AC6FEA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2.5</w:t>
            </w:r>
          </w:p>
        </w:tc>
        <w:tc>
          <w:tcPr>
            <w:tcW w:w="3272" w:type="dxa"/>
            <w:tcBorders>
              <w:bottom w:val="single" w:sz="4" w:space="0" w:color="auto"/>
              <w:right w:val="nil"/>
            </w:tcBorders>
          </w:tcPr>
          <w:p w14:paraId="43135F8B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Pusat /Program</w:t>
            </w:r>
          </w:p>
        </w:tc>
        <w:tc>
          <w:tcPr>
            <w:tcW w:w="415" w:type="dxa"/>
            <w:tcBorders>
              <w:left w:val="nil"/>
              <w:bottom w:val="single" w:sz="4" w:space="0" w:color="auto"/>
              <w:right w:val="nil"/>
            </w:tcBorders>
          </w:tcPr>
          <w:p w14:paraId="59453502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:</w:t>
            </w:r>
          </w:p>
        </w:tc>
        <w:tc>
          <w:tcPr>
            <w:tcW w:w="568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F0F7294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  <w:p w14:paraId="1EAB8457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</w:tr>
      <w:tr w:rsidR="00AC6FEA" w:rsidRPr="005C50B7" w14:paraId="48FEB071" w14:textId="77777777" w:rsidTr="00333B79">
        <w:tc>
          <w:tcPr>
            <w:tcW w:w="664" w:type="dxa"/>
          </w:tcPr>
          <w:p w14:paraId="6DF7139C" w14:textId="7BD6A212" w:rsidR="00AC6FEA" w:rsidRPr="005C50B7" w:rsidRDefault="00AC6FEA" w:rsidP="00AC6FEA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2.6</w:t>
            </w:r>
          </w:p>
        </w:tc>
        <w:tc>
          <w:tcPr>
            <w:tcW w:w="3272" w:type="dxa"/>
            <w:tcBorders>
              <w:bottom w:val="single" w:sz="4" w:space="0" w:color="auto"/>
              <w:right w:val="nil"/>
            </w:tcBorders>
          </w:tcPr>
          <w:p w14:paraId="3AB8318C" w14:textId="2828FDA3" w:rsidR="00AC6FEA" w:rsidRPr="005C50B7" w:rsidRDefault="00AC6FEA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Alamat Pejabat</w:t>
            </w:r>
          </w:p>
        </w:tc>
        <w:tc>
          <w:tcPr>
            <w:tcW w:w="415" w:type="dxa"/>
            <w:tcBorders>
              <w:left w:val="nil"/>
              <w:bottom w:val="single" w:sz="4" w:space="0" w:color="auto"/>
              <w:right w:val="nil"/>
            </w:tcBorders>
          </w:tcPr>
          <w:p w14:paraId="475194A9" w14:textId="479720C5" w:rsidR="00AC6FEA" w:rsidRPr="005C50B7" w:rsidRDefault="00AC6FEA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:</w:t>
            </w:r>
          </w:p>
        </w:tc>
        <w:tc>
          <w:tcPr>
            <w:tcW w:w="568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FC0F834" w14:textId="77777777" w:rsidR="00AC6FEA" w:rsidRPr="005C50B7" w:rsidRDefault="00AC6FEA" w:rsidP="00172E88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</w:p>
        </w:tc>
      </w:tr>
      <w:tr w:rsidR="00172E88" w:rsidRPr="005C50B7" w14:paraId="0F396AA7" w14:textId="77777777" w:rsidTr="00333B79">
        <w:tc>
          <w:tcPr>
            <w:tcW w:w="664" w:type="dxa"/>
          </w:tcPr>
          <w:p w14:paraId="77B8973C" w14:textId="7C663282" w:rsidR="00172E88" w:rsidRPr="005C50B7" w:rsidRDefault="00AC6FEA" w:rsidP="00AC6FEA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2.7</w:t>
            </w:r>
          </w:p>
        </w:tc>
        <w:tc>
          <w:tcPr>
            <w:tcW w:w="3272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F8EDE51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No. Telefon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F3BDA4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:</w:t>
            </w:r>
          </w:p>
        </w:tc>
        <w:tc>
          <w:tcPr>
            <w:tcW w:w="56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BF0BED" w14:textId="1E100F39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Cs/>
                <w:szCs w:val="24"/>
                <w:lang w:val="ms-MY"/>
              </w:rPr>
              <w:t xml:space="preserve">(P)                               </w:t>
            </w:r>
            <w:r w:rsidR="00180677">
              <w:rPr>
                <w:rFonts w:ascii="Arial" w:eastAsia="Times New Roman" w:hAnsi="Arial" w:cs="Arial"/>
                <w:bCs/>
                <w:szCs w:val="24"/>
                <w:lang w:val="ms-MY"/>
              </w:rPr>
              <w:t xml:space="preserve"> </w:t>
            </w:r>
            <w:r w:rsidRPr="005C50B7">
              <w:rPr>
                <w:rFonts w:ascii="Arial" w:eastAsia="Times New Roman" w:hAnsi="Arial" w:cs="Arial"/>
                <w:bCs/>
                <w:szCs w:val="24"/>
                <w:lang w:val="ms-MY"/>
              </w:rPr>
              <w:t xml:space="preserve">  (HP)</w:t>
            </w:r>
          </w:p>
        </w:tc>
      </w:tr>
      <w:tr w:rsidR="00172E88" w:rsidRPr="005C50B7" w14:paraId="7F35A1AD" w14:textId="77777777" w:rsidTr="00333B79">
        <w:tc>
          <w:tcPr>
            <w:tcW w:w="664" w:type="dxa"/>
          </w:tcPr>
          <w:p w14:paraId="28BD3D58" w14:textId="0B61DA0D" w:rsidR="00172E88" w:rsidRPr="005C50B7" w:rsidRDefault="00AC6FEA" w:rsidP="00AC6FEA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2.8</w:t>
            </w:r>
          </w:p>
        </w:tc>
        <w:tc>
          <w:tcPr>
            <w:tcW w:w="3272" w:type="dxa"/>
            <w:tcBorders>
              <w:top w:val="single" w:sz="4" w:space="0" w:color="auto"/>
              <w:right w:val="nil"/>
            </w:tcBorders>
          </w:tcPr>
          <w:p w14:paraId="7EE7270A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No. Faks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right w:val="nil"/>
            </w:tcBorders>
          </w:tcPr>
          <w:p w14:paraId="04D1B52E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:</w:t>
            </w:r>
          </w:p>
        </w:tc>
        <w:tc>
          <w:tcPr>
            <w:tcW w:w="5680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7C2053A3" w14:textId="7E9E6831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Cs/>
                <w:szCs w:val="24"/>
                <w:lang w:val="ms-MY"/>
              </w:rPr>
              <w:t xml:space="preserve">                                  </w:t>
            </w:r>
            <w:r w:rsidR="00180677">
              <w:rPr>
                <w:rFonts w:ascii="Arial" w:eastAsia="Times New Roman" w:hAnsi="Arial" w:cs="Arial"/>
                <w:bCs/>
                <w:szCs w:val="24"/>
                <w:lang w:val="ms-MY"/>
              </w:rPr>
              <w:t xml:space="preserve"> </w:t>
            </w:r>
          </w:p>
        </w:tc>
      </w:tr>
      <w:tr w:rsidR="00172E88" w:rsidRPr="005C50B7" w14:paraId="18AF82B5" w14:textId="77777777" w:rsidTr="00333B79">
        <w:tc>
          <w:tcPr>
            <w:tcW w:w="664" w:type="dxa"/>
          </w:tcPr>
          <w:p w14:paraId="478867A7" w14:textId="1759521A" w:rsidR="00172E88" w:rsidRPr="005C50B7" w:rsidRDefault="00AC6FEA" w:rsidP="00AC6FEA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2.9</w:t>
            </w:r>
          </w:p>
        </w:tc>
        <w:tc>
          <w:tcPr>
            <w:tcW w:w="3272" w:type="dxa"/>
            <w:tcBorders>
              <w:right w:val="nil"/>
            </w:tcBorders>
          </w:tcPr>
          <w:p w14:paraId="56FD4A9B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E-mel</w:t>
            </w:r>
          </w:p>
        </w:tc>
        <w:tc>
          <w:tcPr>
            <w:tcW w:w="415" w:type="dxa"/>
            <w:tcBorders>
              <w:left w:val="nil"/>
              <w:right w:val="nil"/>
            </w:tcBorders>
          </w:tcPr>
          <w:p w14:paraId="4E240D73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:</w:t>
            </w:r>
          </w:p>
        </w:tc>
        <w:tc>
          <w:tcPr>
            <w:tcW w:w="5680" w:type="dxa"/>
            <w:gridSpan w:val="2"/>
            <w:tcBorders>
              <w:left w:val="nil"/>
              <w:right w:val="single" w:sz="4" w:space="0" w:color="auto"/>
            </w:tcBorders>
          </w:tcPr>
          <w:p w14:paraId="5824D941" w14:textId="77777777" w:rsidR="00172E88" w:rsidRPr="005C50B7" w:rsidRDefault="00172E88" w:rsidP="00172E88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</w:p>
        </w:tc>
      </w:tr>
    </w:tbl>
    <w:p w14:paraId="20362968" w14:textId="77777777" w:rsidR="00172E88" w:rsidRPr="005C50B7" w:rsidRDefault="00172E88" w:rsidP="00172E8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58DF317A" w14:textId="77777777" w:rsidR="00172E88" w:rsidRPr="005C50B7" w:rsidRDefault="00172E88" w:rsidP="00172E8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9356"/>
      </w:tblGrid>
      <w:tr w:rsidR="00172E88" w:rsidRPr="005C50B7" w14:paraId="354861FE" w14:textId="77777777" w:rsidTr="008706BA">
        <w:trPr>
          <w:trHeight w:val="462"/>
        </w:trPr>
        <w:tc>
          <w:tcPr>
            <w:tcW w:w="10031" w:type="dxa"/>
            <w:gridSpan w:val="2"/>
            <w:vAlign w:val="center"/>
          </w:tcPr>
          <w:p w14:paraId="057A0617" w14:textId="77777777" w:rsidR="00172E88" w:rsidRPr="005C50B7" w:rsidRDefault="00172E88" w:rsidP="008706BA">
            <w:pPr>
              <w:numPr>
                <w:ilvl w:val="0"/>
                <w:numId w:val="9"/>
              </w:numPr>
              <w:spacing w:before="120" w:after="120" w:line="240" w:lineRule="auto"/>
              <w:ind w:hanging="720"/>
              <w:rPr>
                <w:rFonts w:ascii="Arial" w:eastAsia="Times New Roman" w:hAnsi="Arial" w:cs="Arial"/>
                <w:b/>
                <w:bCs/>
                <w:sz w:val="24"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lang w:val="ms-MY"/>
              </w:rPr>
              <w:t>M</w:t>
            </w:r>
            <w:r w:rsidRPr="005C50B7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AKLUMAT PENCAPAIAN</w:t>
            </w:r>
          </w:p>
        </w:tc>
      </w:tr>
      <w:tr w:rsidR="00AC0A85" w:rsidRPr="005C50B7" w14:paraId="7BFA7354" w14:textId="77777777" w:rsidTr="008706BA">
        <w:trPr>
          <w:trHeight w:val="1377"/>
        </w:trPr>
        <w:tc>
          <w:tcPr>
            <w:tcW w:w="675" w:type="dxa"/>
          </w:tcPr>
          <w:p w14:paraId="34E42B9C" w14:textId="77777777" w:rsidR="00172E88" w:rsidRPr="005C50B7" w:rsidRDefault="00172E88" w:rsidP="00172E88">
            <w:pPr>
              <w:numPr>
                <w:ilvl w:val="0"/>
                <w:numId w:val="6"/>
              </w:numPr>
              <w:spacing w:before="240"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9356" w:type="dxa"/>
          </w:tcPr>
          <w:p w14:paraId="3069CD73" w14:textId="4DA757DD" w:rsidR="00172E88" w:rsidRPr="005C50B7" w:rsidRDefault="002C0C3D" w:rsidP="00172E88">
            <w:pPr>
              <w:spacing w:before="240" w:after="120" w:line="240" w:lineRule="auto"/>
              <w:ind w:right="-108"/>
              <w:rPr>
                <w:rFonts w:ascii="Arial" w:eastAsia="Times New Roman" w:hAnsi="Arial" w:cs="Arial"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szCs w:val="24"/>
                <w:lang w:val="ms-MY"/>
              </w:rPr>
              <w:t xml:space="preserve">Jurnal Berwasit dengan Tier </w:t>
            </w:r>
            <w:r w:rsidR="00172E88" w:rsidRPr="005C50B7">
              <w:rPr>
                <w:rFonts w:ascii="Arial" w:eastAsia="Times New Roman" w:hAnsi="Arial" w:cs="Arial"/>
                <w:szCs w:val="24"/>
                <w:lang w:val="ms-MY"/>
              </w:rPr>
              <w:t>(</w:t>
            </w:r>
            <w:r w:rsidR="00AC0A85" w:rsidRPr="005C50B7">
              <w:rPr>
                <w:rFonts w:ascii="Arial" w:eastAsia="Times New Roman" w:hAnsi="Arial" w:cs="Arial"/>
                <w:szCs w:val="24"/>
                <w:lang w:val="ms-MY"/>
              </w:rPr>
              <w:t>70</w:t>
            </w:r>
            <w:r w:rsidR="00172E88" w:rsidRPr="005C50B7">
              <w:rPr>
                <w:rFonts w:ascii="Arial" w:eastAsia="Times New Roman" w:hAnsi="Arial" w:cs="Arial"/>
                <w:szCs w:val="24"/>
                <w:lang w:val="ms-MY"/>
              </w:rPr>
              <w:t xml:space="preserve"> Markah)</w:t>
            </w:r>
            <w:r w:rsidR="00FC694E" w:rsidRPr="005C50B7">
              <w:rPr>
                <w:rFonts w:ascii="Arial" w:eastAsia="Times New Roman" w:hAnsi="Arial" w:cs="Arial"/>
                <w:szCs w:val="24"/>
                <w:lang w:val="ms-MY"/>
              </w:rPr>
              <w:t xml:space="preserve"> </w:t>
            </w:r>
          </w:p>
          <w:p w14:paraId="6D19FA7E" w14:textId="77777777" w:rsidR="00172E88" w:rsidRDefault="00172E88" w:rsidP="008706BA">
            <w:pPr>
              <w:spacing w:before="240" w:after="0" w:line="240" w:lineRule="auto"/>
              <w:ind w:right="-2093"/>
              <w:rPr>
                <w:rFonts w:ascii="Arial" w:eastAsia="Times New Roman" w:hAnsi="Arial" w:cs="Arial"/>
                <w:b/>
                <w:bCs/>
                <w:i/>
                <w:sz w:val="20"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Cs/>
                <w:i/>
                <w:sz w:val="20"/>
                <w:szCs w:val="24"/>
                <w:lang w:val="ms-MY"/>
              </w:rPr>
              <w:t xml:space="preserve">Rujuk </w:t>
            </w:r>
            <w:r w:rsidRPr="005C50B7">
              <w:rPr>
                <w:rFonts w:ascii="Arial" w:eastAsia="Times New Roman" w:hAnsi="Arial" w:cs="Arial"/>
                <w:b/>
                <w:bCs/>
                <w:i/>
                <w:sz w:val="20"/>
                <w:szCs w:val="24"/>
                <w:lang w:val="ms-MY"/>
              </w:rPr>
              <w:t>Lampiran 1</w:t>
            </w:r>
          </w:p>
          <w:p w14:paraId="65FB7D15" w14:textId="5BEEA417" w:rsidR="00115D37" w:rsidRPr="005C50B7" w:rsidRDefault="00115D37" w:rsidP="00115D37">
            <w:pPr>
              <w:spacing w:before="240" w:line="240" w:lineRule="auto"/>
              <w:ind w:right="-2093"/>
              <w:rPr>
                <w:rFonts w:ascii="Arial" w:eastAsia="Times New Roman" w:hAnsi="Arial" w:cs="Arial"/>
                <w:b/>
                <w:bCs/>
                <w:i/>
                <w:sz w:val="20"/>
                <w:szCs w:val="24"/>
                <w:lang w:val="ms-MY"/>
              </w:rPr>
            </w:pPr>
          </w:p>
        </w:tc>
      </w:tr>
      <w:tr w:rsidR="00AC0A85" w:rsidRPr="005C50B7" w14:paraId="07AF01D0" w14:textId="77777777" w:rsidTr="008706BA">
        <w:trPr>
          <w:trHeight w:val="1397"/>
        </w:trPr>
        <w:tc>
          <w:tcPr>
            <w:tcW w:w="675" w:type="dxa"/>
          </w:tcPr>
          <w:p w14:paraId="52276283" w14:textId="77777777" w:rsidR="00172E88" w:rsidRPr="005C50B7" w:rsidRDefault="00172E88" w:rsidP="00172E88">
            <w:pPr>
              <w:numPr>
                <w:ilvl w:val="0"/>
                <w:numId w:val="6"/>
              </w:numPr>
              <w:spacing w:before="240"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9356" w:type="dxa"/>
          </w:tcPr>
          <w:p w14:paraId="4BFB2550" w14:textId="14DFFAFF" w:rsidR="00172E88" w:rsidRPr="005C50B7" w:rsidRDefault="00172E88" w:rsidP="00172E88">
            <w:pPr>
              <w:spacing w:before="240" w:after="0" w:line="240" w:lineRule="auto"/>
              <w:rPr>
                <w:rFonts w:ascii="Arial" w:eastAsia="Times New Roman" w:hAnsi="Arial" w:cs="Arial"/>
                <w:b/>
                <w:bCs/>
                <w:i/>
                <w:lang w:val="ms-MY"/>
              </w:rPr>
            </w:pPr>
            <w:r w:rsidRPr="005C50B7">
              <w:rPr>
                <w:rFonts w:ascii="Arial" w:eastAsia="Times New Roman" w:hAnsi="Arial" w:cs="Arial"/>
                <w:bCs/>
                <w:lang w:val="ms-MY"/>
              </w:rPr>
              <w:t>Bab dalam Buku</w:t>
            </w:r>
            <w:r w:rsidR="002C0C3D" w:rsidRPr="005C50B7">
              <w:rPr>
                <w:rFonts w:ascii="Arial" w:eastAsia="Times New Roman" w:hAnsi="Arial" w:cs="Arial"/>
                <w:bCs/>
                <w:lang w:val="ms-MY"/>
              </w:rPr>
              <w:t xml:space="preserve"> </w:t>
            </w:r>
            <w:r w:rsidR="00693E8F" w:rsidRPr="005C50B7">
              <w:rPr>
                <w:rFonts w:ascii="Arial" w:eastAsia="Times New Roman" w:hAnsi="Arial" w:cs="Arial"/>
                <w:bCs/>
                <w:lang w:val="ms-MY"/>
              </w:rPr>
              <w:t xml:space="preserve">dengan Penyuntingan </w:t>
            </w:r>
            <w:r w:rsidRPr="005C50B7">
              <w:rPr>
                <w:rFonts w:ascii="Arial" w:eastAsia="Times New Roman" w:hAnsi="Arial" w:cs="Arial"/>
                <w:bCs/>
                <w:lang w:val="ms-MY"/>
              </w:rPr>
              <w:t>(</w:t>
            </w:r>
            <w:r w:rsidR="00AC0A85" w:rsidRPr="005C50B7">
              <w:rPr>
                <w:rFonts w:ascii="Arial" w:eastAsia="Times New Roman" w:hAnsi="Arial" w:cs="Arial"/>
                <w:bCs/>
                <w:lang w:val="ms-MY"/>
              </w:rPr>
              <w:t>25</w:t>
            </w:r>
            <w:r w:rsidRPr="005C50B7">
              <w:rPr>
                <w:rFonts w:ascii="Arial" w:eastAsia="Times New Roman" w:hAnsi="Arial" w:cs="Arial"/>
                <w:bCs/>
                <w:lang w:val="ms-MY"/>
              </w:rPr>
              <w:t xml:space="preserve"> Markah)</w:t>
            </w:r>
          </w:p>
          <w:p w14:paraId="0B83ADD5" w14:textId="77777777" w:rsidR="00172E88" w:rsidRDefault="00172E88" w:rsidP="008706BA">
            <w:pPr>
              <w:spacing w:before="240" w:after="120" w:line="240" w:lineRule="auto"/>
              <w:ind w:right="-2093"/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</w:pPr>
            <w:r w:rsidRPr="005C50B7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Rujuk </w:t>
            </w:r>
            <w:r w:rsidRPr="005C50B7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1</w:t>
            </w:r>
          </w:p>
          <w:p w14:paraId="522C4710" w14:textId="18ABA272" w:rsidR="00115D37" w:rsidRPr="005C50B7" w:rsidRDefault="00115D37" w:rsidP="008706BA">
            <w:pPr>
              <w:spacing w:before="240" w:after="120" w:line="240" w:lineRule="auto"/>
              <w:ind w:right="-2093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AC0A85" w:rsidRPr="005C50B7" w14:paraId="4BA05E64" w14:textId="77777777" w:rsidTr="00333B79">
        <w:tc>
          <w:tcPr>
            <w:tcW w:w="675" w:type="dxa"/>
          </w:tcPr>
          <w:p w14:paraId="5FE54999" w14:textId="77777777" w:rsidR="00172E88" w:rsidRPr="005C50B7" w:rsidRDefault="00172E88" w:rsidP="00172E88">
            <w:pPr>
              <w:numPr>
                <w:ilvl w:val="0"/>
                <w:numId w:val="6"/>
              </w:numPr>
              <w:spacing w:before="240"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9356" w:type="dxa"/>
          </w:tcPr>
          <w:p w14:paraId="7A4565E5" w14:textId="5C70ADA7" w:rsidR="00172E88" w:rsidRPr="005C50B7" w:rsidRDefault="00172E88" w:rsidP="00172E88">
            <w:pPr>
              <w:spacing w:before="240" w:after="120" w:line="240" w:lineRule="auto"/>
              <w:ind w:right="-2093"/>
              <w:rPr>
                <w:rFonts w:ascii="Arial" w:eastAsia="Times New Roman" w:hAnsi="Arial" w:cs="Arial"/>
                <w:i/>
                <w:lang w:val="ms-MY"/>
              </w:rPr>
            </w:pPr>
            <w:r w:rsidRPr="005C50B7">
              <w:rPr>
                <w:rFonts w:ascii="Arial" w:eastAsia="Times New Roman" w:hAnsi="Arial" w:cs="Arial"/>
                <w:lang w:val="ms-MY"/>
              </w:rPr>
              <w:t xml:space="preserve">Jurnal Berwasit tanpa Tier </w:t>
            </w:r>
            <w:r w:rsidR="00AC0A85" w:rsidRPr="005C50B7">
              <w:rPr>
                <w:rFonts w:ascii="Arial" w:eastAsia="Times New Roman" w:hAnsi="Arial" w:cs="Arial"/>
                <w:lang w:val="ms-MY"/>
              </w:rPr>
              <w:t>(5</w:t>
            </w:r>
            <w:r w:rsidRPr="005C50B7">
              <w:rPr>
                <w:rFonts w:ascii="Arial" w:eastAsia="Times New Roman" w:hAnsi="Arial" w:cs="Arial"/>
                <w:lang w:val="ms-MY"/>
              </w:rPr>
              <w:t xml:space="preserve"> Markah)</w:t>
            </w:r>
            <w:r w:rsidR="00FC694E" w:rsidRPr="005C50B7">
              <w:rPr>
                <w:rFonts w:ascii="Arial" w:eastAsia="Times New Roman" w:hAnsi="Arial" w:cs="Arial"/>
                <w:lang w:val="ms-MY"/>
              </w:rPr>
              <w:t xml:space="preserve"> </w:t>
            </w:r>
          </w:p>
          <w:p w14:paraId="5362F0EF" w14:textId="77777777" w:rsidR="00172E88" w:rsidRPr="005C50B7" w:rsidRDefault="00172E88" w:rsidP="00172E88">
            <w:pPr>
              <w:spacing w:before="240" w:after="120" w:line="240" w:lineRule="auto"/>
              <w:ind w:right="-2093"/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</w:pPr>
            <w:r w:rsidRPr="005C50B7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 xml:space="preserve">Rujuk </w:t>
            </w:r>
            <w:r w:rsidRPr="005C50B7">
              <w:rPr>
                <w:rFonts w:ascii="Arial" w:eastAsia="Times New Roman" w:hAnsi="Arial" w:cs="Arial"/>
                <w:b/>
                <w:bCs/>
                <w:i/>
                <w:sz w:val="20"/>
                <w:lang w:val="ms-MY"/>
              </w:rPr>
              <w:t>Lampiran 1</w:t>
            </w:r>
          </w:p>
          <w:p w14:paraId="15C1ECA6" w14:textId="77777777" w:rsidR="00172E88" w:rsidRPr="005C50B7" w:rsidRDefault="00172E88" w:rsidP="00115D37">
            <w:pPr>
              <w:spacing w:before="24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</w:tbl>
    <w:p w14:paraId="07D2F603" w14:textId="33A640CF" w:rsidR="00172E88" w:rsidRPr="005C50B7" w:rsidRDefault="00172E88" w:rsidP="00172E8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0C111E25" w14:textId="1E5005F8" w:rsidR="00AC0A85" w:rsidRDefault="00AC0A85" w:rsidP="00172E8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7F01AEDE" w14:textId="52EE335E" w:rsidR="00180677" w:rsidRDefault="00180677" w:rsidP="00172E8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173581DB" w14:textId="7AC366D4" w:rsidR="00115D37" w:rsidRDefault="00115D37" w:rsidP="00172E8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354CBCAA" w14:textId="77777777" w:rsidR="00115D37" w:rsidRPr="005C50B7" w:rsidRDefault="00115D37" w:rsidP="00172E8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2259570A" w14:textId="77777777" w:rsidR="00AC0A85" w:rsidRPr="005C50B7" w:rsidRDefault="00AC0A85" w:rsidP="00172E8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433487CA" w14:textId="77777777" w:rsidR="00172E88" w:rsidRPr="005C50B7" w:rsidRDefault="00172E88" w:rsidP="00172E8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567"/>
        <w:gridCol w:w="9072"/>
      </w:tblGrid>
      <w:tr w:rsidR="00172E88" w:rsidRPr="005C50B7" w14:paraId="4B199327" w14:textId="77777777" w:rsidTr="00333B79">
        <w:tc>
          <w:tcPr>
            <w:tcW w:w="9639" w:type="dxa"/>
            <w:gridSpan w:val="2"/>
            <w:vAlign w:val="center"/>
          </w:tcPr>
          <w:p w14:paraId="22F27906" w14:textId="77777777" w:rsidR="00172E88" w:rsidRPr="005C50B7" w:rsidRDefault="00172E88" w:rsidP="008706BA">
            <w:pPr>
              <w:numPr>
                <w:ilvl w:val="0"/>
                <w:numId w:val="9"/>
              </w:numPr>
              <w:spacing w:after="0" w:line="360" w:lineRule="auto"/>
              <w:ind w:left="601" w:hanging="596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lang w:val="ms-MY"/>
              </w:rPr>
              <w:lastRenderedPageBreak/>
              <w:t>PERAKUAN</w:t>
            </w:r>
          </w:p>
        </w:tc>
      </w:tr>
      <w:tr w:rsidR="00172E88" w:rsidRPr="005C50B7" w14:paraId="34A8FE67" w14:textId="77777777" w:rsidTr="00333B79">
        <w:tc>
          <w:tcPr>
            <w:tcW w:w="567" w:type="dxa"/>
          </w:tcPr>
          <w:p w14:paraId="2F2F0CF2" w14:textId="77777777" w:rsidR="00172E88" w:rsidRPr="005C50B7" w:rsidRDefault="00172E88" w:rsidP="00172E88">
            <w:pPr>
              <w:numPr>
                <w:ilvl w:val="0"/>
                <w:numId w:val="10"/>
              </w:numPr>
              <w:spacing w:after="0" w:line="360" w:lineRule="auto"/>
              <w:ind w:hanging="715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9072" w:type="dxa"/>
            <w:vAlign w:val="center"/>
          </w:tcPr>
          <w:p w14:paraId="3B106838" w14:textId="77777777" w:rsidR="00172E88" w:rsidRPr="005C50B7" w:rsidRDefault="00172E88" w:rsidP="00172E88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lang w:val="ms-MY"/>
              </w:rPr>
              <w:t xml:space="preserve">Perakuan Calon </w:t>
            </w:r>
          </w:p>
          <w:p w14:paraId="7F7B110B" w14:textId="77777777" w:rsidR="00172E88" w:rsidRPr="005C50B7" w:rsidRDefault="00172E88" w:rsidP="00172E88">
            <w:pPr>
              <w:tabs>
                <w:tab w:val="left" w:pos="540"/>
              </w:tabs>
              <w:spacing w:after="0" w:line="240" w:lineRule="auto"/>
              <w:ind w:left="540"/>
              <w:contextualSpacing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2F49D7FF" w14:textId="77777777" w:rsidR="00172E88" w:rsidRPr="005C50B7" w:rsidRDefault="00172E88" w:rsidP="00180677">
            <w:pPr>
              <w:tabs>
                <w:tab w:val="left" w:pos="179"/>
              </w:tabs>
              <w:spacing w:after="0" w:line="240" w:lineRule="auto"/>
              <w:ind w:left="179"/>
              <w:jc w:val="both"/>
              <w:rPr>
                <w:rFonts w:ascii="Arial" w:eastAsia="Times New Roman" w:hAnsi="Arial" w:cs="Arial"/>
                <w:bCs/>
                <w:lang w:val="ms-MY"/>
              </w:rPr>
            </w:pPr>
            <w:r w:rsidRPr="005C50B7">
              <w:rPr>
                <w:rFonts w:ascii="Arial" w:eastAsia="Times New Roman" w:hAnsi="Arial" w:cs="Arial"/>
                <w:bCs/>
                <w:lang w:val="ms-MY"/>
              </w:rPr>
              <w:t>Saya dengan ini mengesahkan bahawa semua maklumat yang dinyatakan di atas adalah benar dan bersetuju untuk mematuhi syarat-syarat permohonan yang telah ditetapkan.</w:t>
            </w:r>
          </w:p>
          <w:p w14:paraId="3EF014FF" w14:textId="77777777" w:rsidR="00172E88" w:rsidRPr="005C50B7" w:rsidRDefault="00172E88" w:rsidP="008706BA">
            <w:pPr>
              <w:tabs>
                <w:tab w:val="left" w:pos="321"/>
              </w:tabs>
              <w:spacing w:after="0" w:line="240" w:lineRule="auto"/>
              <w:ind w:left="321"/>
              <w:rPr>
                <w:rFonts w:ascii="Arial" w:eastAsia="Times New Roman" w:hAnsi="Arial" w:cs="Arial"/>
                <w:lang w:val="ms-MY"/>
              </w:rPr>
            </w:pPr>
          </w:p>
          <w:p w14:paraId="1B625FCB" w14:textId="77777777" w:rsidR="00172E88" w:rsidRPr="005C50B7" w:rsidRDefault="00172E88" w:rsidP="00172E88">
            <w:pPr>
              <w:tabs>
                <w:tab w:val="left" w:pos="5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2801AA77" w14:textId="77777777" w:rsidR="00172E88" w:rsidRPr="005C50B7" w:rsidRDefault="00172E88" w:rsidP="00172E88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5C50B7">
              <w:rPr>
                <w:rFonts w:ascii="Arial" w:eastAsia="Times New Roman" w:hAnsi="Arial" w:cs="Arial"/>
                <w:lang w:val="ms-MY"/>
              </w:rPr>
              <w:tab/>
              <w:t>Tandatangan</w:t>
            </w:r>
            <w:r w:rsidRPr="005C50B7">
              <w:rPr>
                <w:rFonts w:ascii="Arial" w:eastAsia="Times New Roman" w:hAnsi="Arial" w:cs="Arial"/>
                <w:lang w:val="ms-MY"/>
              </w:rPr>
              <w:tab/>
              <w:t>:</w:t>
            </w:r>
            <w:r w:rsidRPr="005C50B7">
              <w:rPr>
                <w:rFonts w:ascii="Arial" w:eastAsia="Times New Roman" w:hAnsi="Arial" w:cs="Arial"/>
                <w:lang w:val="ms-MY"/>
              </w:rPr>
              <w:tab/>
              <w:t>……………………………………………..</w:t>
            </w:r>
          </w:p>
          <w:p w14:paraId="62F56827" w14:textId="77777777" w:rsidR="00172E88" w:rsidRPr="005C50B7" w:rsidRDefault="00172E88" w:rsidP="00172E88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7BA98099" w14:textId="77777777" w:rsidR="00172E88" w:rsidRPr="005C50B7" w:rsidRDefault="00172E88" w:rsidP="00172E88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30B76505" w14:textId="77777777" w:rsidR="00172E88" w:rsidRPr="005C50B7" w:rsidRDefault="00172E88" w:rsidP="00172E88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5C50B7">
              <w:rPr>
                <w:rFonts w:ascii="Arial" w:eastAsia="Times New Roman" w:hAnsi="Arial" w:cs="Arial"/>
                <w:lang w:val="ms-MY"/>
              </w:rPr>
              <w:tab/>
              <w:t>Nama</w:t>
            </w:r>
            <w:r w:rsidRPr="005C50B7">
              <w:rPr>
                <w:rFonts w:ascii="Arial" w:eastAsia="Times New Roman" w:hAnsi="Arial" w:cs="Arial"/>
                <w:lang w:val="ms-MY"/>
              </w:rPr>
              <w:tab/>
              <w:t>:</w:t>
            </w:r>
            <w:r w:rsidRPr="005C50B7">
              <w:rPr>
                <w:rFonts w:ascii="Arial" w:eastAsia="Times New Roman" w:hAnsi="Arial" w:cs="Arial"/>
                <w:lang w:val="ms-MY"/>
              </w:rPr>
              <w:tab/>
              <w:t>……………………………………………..</w:t>
            </w:r>
          </w:p>
          <w:p w14:paraId="06AB38FA" w14:textId="77777777" w:rsidR="00172E88" w:rsidRPr="005C50B7" w:rsidRDefault="00172E88" w:rsidP="00172E88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71B57F39" w14:textId="77777777" w:rsidR="00172E88" w:rsidRPr="005C50B7" w:rsidRDefault="00172E88" w:rsidP="00172E88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5ADE9495" w14:textId="77777777" w:rsidR="00172E88" w:rsidRPr="005C50B7" w:rsidRDefault="00172E88" w:rsidP="00172E88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5C50B7">
              <w:rPr>
                <w:rFonts w:ascii="Arial" w:eastAsia="Times New Roman" w:hAnsi="Arial" w:cs="Arial"/>
                <w:lang w:val="ms-MY"/>
              </w:rPr>
              <w:tab/>
            </w:r>
            <w:r w:rsidRPr="005C50B7">
              <w:rPr>
                <w:rFonts w:ascii="Arial" w:eastAsia="Times New Roman" w:hAnsi="Arial" w:cs="Arial"/>
                <w:lang w:val="ms-MY"/>
              </w:rPr>
              <w:tab/>
              <w:t>Tarikh</w:t>
            </w:r>
            <w:r w:rsidRPr="005C50B7">
              <w:rPr>
                <w:rFonts w:ascii="Arial" w:eastAsia="Times New Roman" w:hAnsi="Arial" w:cs="Arial"/>
                <w:lang w:val="ms-MY"/>
              </w:rPr>
              <w:tab/>
              <w:t>:</w:t>
            </w:r>
            <w:r w:rsidRPr="005C50B7">
              <w:rPr>
                <w:rFonts w:ascii="Arial" w:eastAsia="Times New Roman" w:hAnsi="Arial" w:cs="Arial"/>
                <w:lang w:val="ms-MY"/>
              </w:rPr>
              <w:tab/>
              <w:t>……………………………………………..</w:t>
            </w:r>
          </w:p>
          <w:p w14:paraId="27F7011B" w14:textId="77777777" w:rsidR="00172E88" w:rsidRPr="005C50B7" w:rsidRDefault="00172E88" w:rsidP="00172E88">
            <w:pPr>
              <w:tabs>
                <w:tab w:val="left" w:pos="540"/>
                <w:tab w:val="left" w:pos="72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49F22EA4" w14:textId="77777777" w:rsidR="00172E88" w:rsidRPr="005C50B7" w:rsidRDefault="00172E88" w:rsidP="00172E88">
            <w:pPr>
              <w:tabs>
                <w:tab w:val="left" w:pos="540"/>
                <w:tab w:val="left" w:pos="72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6AF42E81" w14:textId="77777777" w:rsidR="00172E88" w:rsidRPr="005C50B7" w:rsidRDefault="00172E88" w:rsidP="00172E88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</w:p>
        </w:tc>
      </w:tr>
      <w:tr w:rsidR="00172E88" w:rsidRPr="005C50B7" w14:paraId="767777B5" w14:textId="77777777" w:rsidTr="00333B79">
        <w:tc>
          <w:tcPr>
            <w:tcW w:w="567" w:type="dxa"/>
          </w:tcPr>
          <w:p w14:paraId="523492DA" w14:textId="77777777" w:rsidR="00172E88" w:rsidRPr="005C50B7" w:rsidRDefault="00172E88" w:rsidP="00172E88">
            <w:pPr>
              <w:numPr>
                <w:ilvl w:val="0"/>
                <w:numId w:val="10"/>
              </w:numPr>
              <w:spacing w:after="0" w:line="360" w:lineRule="auto"/>
              <w:ind w:hanging="715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9072" w:type="dxa"/>
            <w:vAlign w:val="center"/>
          </w:tcPr>
          <w:p w14:paraId="45F2A271" w14:textId="77777777" w:rsidR="00172E88" w:rsidRPr="005C50B7" w:rsidRDefault="00172E88" w:rsidP="00172E88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lang w:val="ms-MY"/>
              </w:rPr>
              <w:t>Ulasan dan Perakuan Pengarah Pusat</w:t>
            </w:r>
          </w:p>
          <w:p w14:paraId="084E9C73" w14:textId="77777777" w:rsidR="00172E88" w:rsidRPr="005C50B7" w:rsidRDefault="00172E88" w:rsidP="00172E88">
            <w:pPr>
              <w:tabs>
                <w:tab w:val="left" w:pos="540"/>
              </w:tabs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4AD4A19F" w14:textId="77777777" w:rsidR="00172E88" w:rsidRPr="005C50B7" w:rsidRDefault="00172E88" w:rsidP="00172E88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bCs/>
                <w:lang w:val="ms-MY"/>
              </w:rPr>
              <w:tab/>
            </w:r>
            <w:r w:rsidRPr="005C50B7">
              <w:rPr>
                <w:rFonts w:ascii="Arial" w:eastAsia="Times New Roman" w:hAnsi="Arial" w:cs="Arial"/>
                <w:bCs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5A49334B" w14:textId="77777777" w:rsidR="00172E88" w:rsidRPr="005C50B7" w:rsidRDefault="00172E88" w:rsidP="00172E88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Cs/>
                <w:u w:val="single"/>
                <w:lang w:val="ms-MY"/>
              </w:rPr>
            </w:pPr>
          </w:p>
          <w:p w14:paraId="4541989E" w14:textId="77777777" w:rsidR="00172E88" w:rsidRPr="005C50B7" w:rsidRDefault="00172E88" w:rsidP="00172E88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  <w:r w:rsidRPr="005C50B7">
              <w:rPr>
                <w:rFonts w:ascii="Arial" w:eastAsia="Times New Roman" w:hAnsi="Arial" w:cs="Arial"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0088AD1C" w14:textId="77777777" w:rsidR="00172E88" w:rsidRPr="005C50B7" w:rsidRDefault="00172E88" w:rsidP="00172E88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</w:p>
          <w:p w14:paraId="1665B822" w14:textId="77777777" w:rsidR="00172E88" w:rsidRPr="005C50B7" w:rsidRDefault="00172E88" w:rsidP="00172E88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  <w:r w:rsidRPr="005C50B7">
              <w:rPr>
                <w:rFonts w:ascii="Arial" w:eastAsia="Times New Roman" w:hAnsi="Arial" w:cs="Arial"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5755A33A" w14:textId="77777777" w:rsidR="00172E88" w:rsidRPr="005C50B7" w:rsidRDefault="00172E88" w:rsidP="00172E88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</w:p>
          <w:p w14:paraId="0B63DA3A" w14:textId="77777777" w:rsidR="00172E88" w:rsidRPr="005C50B7" w:rsidRDefault="00172E88" w:rsidP="00172E88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</w:p>
          <w:p w14:paraId="10B79F51" w14:textId="77777777" w:rsidR="00172E88" w:rsidRPr="005C50B7" w:rsidRDefault="00172E88" w:rsidP="00172E88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b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lang w:val="ms-MY"/>
              </w:rPr>
              <w:t>Pencalonan ini disokong / tidak disokong :</w:t>
            </w:r>
          </w:p>
          <w:p w14:paraId="6F679B66" w14:textId="77777777" w:rsidR="00172E88" w:rsidRPr="005C50B7" w:rsidRDefault="00172E88" w:rsidP="00172E88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74C18200" w14:textId="77777777" w:rsidR="00172E88" w:rsidRPr="005C50B7" w:rsidRDefault="00172E88" w:rsidP="00172E88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3EA53435" w14:textId="77777777" w:rsidR="00172E88" w:rsidRPr="005C50B7" w:rsidRDefault="00172E88" w:rsidP="00172E88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5C50B7">
              <w:rPr>
                <w:rFonts w:ascii="Arial" w:eastAsia="Times New Roman" w:hAnsi="Arial" w:cs="Arial"/>
                <w:lang w:val="ms-MY"/>
              </w:rPr>
              <w:t>Tandatangan   :   …………………………………………...................</w:t>
            </w:r>
          </w:p>
          <w:p w14:paraId="62D0B8FB" w14:textId="77777777" w:rsidR="00172E88" w:rsidRPr="005C50B7" w:rsidRDefault="00172E88" w:rsidP="00172E88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7C556C51" w14:textId="77777777" w:rsidR="00172E88" w:rsidRPr="005C50B7" w:rsidRDefault="00172E88" w:rsidP="00172E88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74295848" w14:textId="77777777" w:rsidR="00172E88" w:rsidRPr="005C50B7" w:rsidRDefault="00172E88" w:rsidP="00172E88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5C50B7">
              <w:rPr>
                <w:rFonts w:ascii="Arial" w:eastAsia="Times New Roman" w:hAnsi="Arial" w:cs="Arial"/>
                <w:lang w:val="ms-MY"/>
              </w:rPr>
              <w:t>Nama</w:t>
            </w:r>
            <w:r w:rsidRPr="005C50B7">
              <w:rPr>
                <w:rFonts w:ascii="Arial" w:eastAsia="Times New Roman" w:hAnsi="Arial" w:cs="Arial"/>
                <w:lang w:val="ms-MY"/>
              </w:rPr>
              <w:tab/>
              <w:t xml:space="preserve">          :   ……………………………………………...............</w:t>
            </w:r>
          </w:p>
          <w:p w14:paraId="712CC1E8" w14:textId="77777777" w:rsidR="00172E88" w:rsidRPr="005C50B7" w:rsidRDefault="00172E88" w:rsidP="00172E88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5D17D5F1" w14:textId="77777777" w:rsidR="00172E88" w:rsidRPr="005C50B7" w:rsidRDefault="00172E88" w:rsidP="00172E88">
            <w:pPr>
              <w:spacing w:after="0" w:line="36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</w:p>
        </w:tc>
      </w:tr>
    </w:tbl>
    <w:p w14:paraId="60384FF1" w14:textId="77777777" w:rsidR="00172E88" w:rsidRPr="005C50B7" w:rsidRDefault="00172E88" w:rsidP="00172E8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  <w:sectPr w:rsidR="00172E88" w:rsidRPr="005C50B7" w:rsidSect="00B33581">
          <w:headerReference w:type="default" r:id="rId8"/>
          <w:footerReference w:type="even" r:id="rId9"/>
          <w:footerReference w:type="default" r:id="rId10"/>
          <w:pgSz w:w="11909" w:h="16834" w:code="9"/>
          <w:pgMar w:top="1021" w:right="1304" w:bottom="1021" w:left="1191" w:header="720" w:footer="720" w:gutter="0"/>
          <w:cols w:space="720"/>
          <w:docGrid w:linePitch="360"/>
        </w:sectPr>
      </w:pPr>
    </w:p>
    <w:p w14:paraId="6B5FADAF" w14:textId="20878DD7" w:rsidR="00172E88" w:rsidRPr="005C50B7" w:rsidRDefault="00172E88" w:rsidP="00172E88">
      <w:pPr>
        <w:spacing w:after="0" w:line="240" w:lineRule="auto"/>
        <w:contextualSpacing/>
        <w:jc w:val="right"/>
        <w:rPr>
          <w:rFonts w:ascii="Arial" w:eastAsia="Times New Roman" w:hAnsi="Arial" w:cs="Arial"/>
          <w:b/>
          <w:bCs/>
          <w:i/>
          <w:iCs/>
          <w:sz w:val="20"/>
          <w:szCs w:val="20"/>
          <w:lang w:val="ms-MY"/>
        </w:rPr>
      </w:pPr>
      <w:r w:rsidRPr="005C50B7">
        <w:rPr>
          <w:rFonts w:ascii="Arial" w:eastAsia="Times New Roman" w:hAnsi="Arial" w:cs="Arial"/>
          <w:b/>
          <w:bCs/>
          <w:i/>
          <w:iCs/>
          <w:sz w:val="20"/>
          <w:szCs w:val="20"/>
          <w:lang w:val="ms-MY"/>
        </w:rPr>
        <w:lastRenderedPageBreak/>
        <w:t>LAMPIRAN 1</w:t>
      </w:r>
    </w:p>
    <w:p w14:paraId="5E8C25B6" w14:textId="59989B06" w:rsidR="00AC6FEA" w:rsidRPr="005C50B7" w:rsidRDefault="00AC6FEA" w:rsidP="00AC6FEA">
      <w:pPr>
        <w:spacing w:before="240" w:after="120" w:line="240" w:lineRule="auto"/>
        <w:ind w:right="-108"/>
        <w:rPr>
          <w:rFonts w:ascii="Arial" w:eastAsia="Times New Roman" w:hAnsi="Arial" w:cs="Arial"/>
          <w:b/>
          <w:bCs/>
          <w:szCs w:val="24"/>
          <w:lang w:val="ms-MY"/>
        </w:rPr>
      </w:pPr>
      <w:r w:rsidRPr="005C50B7">
        <w:rPr>
          <w:rFonts w:ascii="Arial" w:eastAsia="Times New Roman" w:hAnsi="Arial" w:cs="Arial"/>
          <w:b/>
          <w:bCs/>
          <w:szCs w:val="24"/>
          <w:lang w:val="ms-MY"/>
        </w:rPr>
        <w:t>Maklumat Pencapaian</w:t>
      </w:r>
      <w:r w:rsidR="005C50B7" w:rsidRPr="005C50B7">
        <w:rPr>
          <w:rFonts w:ascii="Arial" w:eastAsia="Times New Roman" w:hAnsi="Arial" w:cs="Arial"/>
          <w:b/>
          <w:bCs/>
          <w:szCs w:val="24"/>
          <w:lang w:val="ms-MY"/>
        </w:rPr>
        <w:t xml:space="preserve"> Penerbitan</w:t>
      </w:r>
    </w:p>
    <w:p w14:paraId="4D735CBA" w14:textId="77777777" w:rsidR="00172E88" w:rsidRPr="005C50B7" w:rsidRDefault="00172E88" w:rsidP="00172E88">
      <w:pPr>
        <w:spacing w:after="0" w:line="240" w:lineRule="auto"/>
        <w:rPr>
          <w:rFonts w:ascii="Arial" w:eastAsia="Times New Roman" w:hAnsi="Arial" w:cs="Arial"/>
          <w:lang w:val="ms-MY"/>
        </w:rPr>
      </w:pPr>
      <w:r w:rsidRPr="005C50B7">
        <w:rPr>
          <w:rFonts w:ascii="Arial" w:eastAsia="Times New Roman" w:hAnsi="Arial" w:cs="Arial"/>
          <w:lang w:val="ms-MY"/>
        </w:rPr>
        <w:tab/>
      </w:r>
    </w:p>
    <w:tbl>
      <w:tblPr>
        <w:tblW w:w="9498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42"/>
        <w:gridCol w:w="2902"/>
        <w:gridCol w:w="2268"/>
        <w:gridCol w:w="1015"/>
        <w:gridCol w:w="2671"/>
      </w:tblGrid>
      <w:tr w:rsidR="00172E88" w:rsidRPr="005C50B7" w14:paraId="13806C47" w14:textId="77777777" w:rsidTr="0031645E">
        <w:trPr>
          <w:trHeight w:val="452"/>
        </w:trPr>
        <w:tc>
          <w:tcPr>
            <w:tcW w:w="642" w:type="dxa"/>
          </w:tcPr>
          <w:p w14:paraId="5DB93837" w14:textId="77777777" w:rsidR="00172E88" w:rsidRPr="005C50B7" w:rsidRDefault="00172E88" w:rsidP="00AC6FEA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szCs w:val="24"/>
                <w:lang w:val="ms-MY"/>
              </w:rPr>
              <w:t>Bil.</w:t>
            </w:r>
          </w:p>
        </w:tc>
        <w:tc>
          <w:tcPr>
            <w:tcW w:w="2902" w:type="dxa"/>
          </w:tcPr>
          <w:p w14:paraId="25AE7E5C" w14:textId="77777777" w:rsidR="00172E88" w:rsidRPr="005C50B7" w:rsidRDefault="00172E88" w:rsidP="00172E88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szCs w:val="24"/>
                <w:lang w:val="ms-MY"/>
              </w:rPr>
              <w:t>Kategori Penerbitan</w:t>
            </w:r>
          </w:p>
        </w:tc>
        <w:tc>
          <w:tcPr>
            <w:tcW w:w="2268" w:type="dxa"/>
          </w:tcPr>
          <w:p w14:paraId="323243DF" w14:textId="77777777" w:rsidR="00172E88" w:rsidRPr="005C50B7" w:rsidRDefault="00172E88" w:rsidP="00172E88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szCs w:val="24"/>
                <w:lang w:val="ms-MY"/>
              </w:rPr>
              <w:t>Tajuk Penerbitan, Nama Jurnal, Volume &amp; Muka surat</w:t>
            </w:r>
          </w:p>
        </w:tc>
        <w:tc>
          <w:tcPr>
            <w:tcW w:w="1015" w:type="dxa"/>
          </w:tcPr>
          <w:p w14:paraId="7FA293D3" w14:textId="77777777" w:rsidR="00172E88" w:rsidRDefault="00172E88" w:rsidP="00172E88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szCs w:val="24"/>
                <w:lang w:val="ms-MY"/>
              </w:rPr>
              <w:t>Tahun</w:t>
            </w:r>
          </w:p>
          <w:p w14:paraId="4D62A18B" w14:textId="608B8C3C" w:rsidR="000524BC" w:rsidRPr="005C50B7" w:rsidRDefault="000524BC" w:rsidP="00172E88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  <w:r w:rsidRPr="00AC299A">
              <w:rPr>
                <w:rFonts w:ascii="Arial" w:eastAsia="Times New Roman" w:hAnsi="Arial" w:cs="Arial"/>
                <w:b/>
                <w:color w:val="000000" w:themeColor="text1"/>
                <w:szCs w:val="24"/>
                <w:lang w:val="ms-MY"/>
              </w:rPr>
              <w:t>Terbit</w:t>
            </w:r>
          </w:p>
        </w:tc>
        <w:tc>
          <w:tcPr>
            <w:tcW w:w="2671" w:type="dxa"/>
          </w:tcPr>
          <w:p w14:paraId="5BDC4209" w14:textId="77777777" w:rsidR="00172E88" w:rsidRPr="005C50B7" w:rsidRDefault="00172E88" w:rsidP="00172E88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szCs w:val="24"/>
                <w:lang w:val="ms-MY"/>
              </w:rPr>
              <w:t>Penulis</w:t>
            </w:r>
          </w:p>
          <w:p w14:paraId="0A326646" w14:textId="0AD30D2C" w:rsidR="00172E88" w:rsidRPr="005C50B7" w:rsidRDefault="00172E88" w:rsidP="0031645E">
            <w:pPr>
              <w:spacing w:before="60" w:after="120" w:line="240" w:lineRule="auto"/>
              <w:jc w:val="center"/>
              <w:rPr>
                <w:rFonts w:ascii="Arial" w:eastAsia="Times New Roman" w:hAnsi="Arial" w:cs="Arial"/>
                <w:b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b/>
                <w:szCs w:val="24"/>
                <w:lang w:val="ms-MY"/>
              </w:rPr>
              <w:t>(Sila nyatakan PP / PB)</w:t>
            </w:r>
          </w:p>
          <w:p w14:paraId="4A8A31B8" w14:textId="77777777" w:rsidR="00172E88" w:rsidRPr="00A5776D" w:rsidRDefault="00172E88" w:rsidP="000C32B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ms-MY"/>
              </w:rPr>
            </w:pPr>
            <w:r w:rsidRPr="00A5776D">
              <w:rPr>
                <w:rFonts w:ascii="Arial" w:eastAsia="Times New Roman" w:hAnsi="Arial" w:cs="Arial"/>
                <w:sz w:val="20"/>
                <w:szCs w:val="20"/>
                <w:lang w:val="ms-MY"/>
              </w:rPr>
              <w:t>*PP – penulis pertama atau corresponding author</w:t>
            </w:r>
          </w:p>
          <w:p w14:paraId="32A232B7" w14:textId="77777777" w:rsidR="00172E88" w:rsidRPr="005C50B7" w:rsidRDefault="00172E88" w:rsidP="000C32B1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ms-MY"/>
              </w:rPr>
            </w:pPr>
            <w:r w:rsidRPr="00A5776D">
              <w:rPr>
                <w:rFonts w:ascii="Arial" w:eastAsia="Times New Roman" w:hAnsi="Arial" w:cs="Arial"/>
                <w:sz w:val="20"/>
                <w:szCs w:val="20"/>
                <w:lang w:val="ms-MY"/>
              </w:rPr>
              <w:t>PB- penulis bersama</w:t>
            </w:r>
          </w:p>
        </w:tc>
      </w:tr>
      <w:tr w:rsidR="00172E88" w:rsidRPr="005C50B7" w14:paraId="165CACD6" w14:textId="77777777" w:rsidTr="0031645E">
        <w:trPr>
          <w:trHeight w:val="2749"/>
        </w:trPr>
        <w:tc>
          <w:tcPr>
            <w:tcW w:w="642" w:type="dxa"/>
          </w:tcPr>
          <w:p w14:paraId="40C69272" w14:textId="62DD2B0F" w:rsidR="00172E88" w:rsidRPr="005C50B7" w:rsidRDefault="00AC6FEA" w:rsidP="00AC6FEA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szCs w:val="24"/>
                <w:lang w:val="ms-MY"/>
              </w:rPr>
              <w:t>1.</w:t>
            </w:r>
          </w:p>
        </w:tc>
        <w:tc>
          <w:tcPr>
            <w:tcW w:w="2902" w:type="dxa"/>
          </w:tcPr>
          <w:p w14:paraId="65C0289E" w14:textId="0AE4A3F5" w:rsidR="002C0C3D" w:rsidRPr="005C50B7" w:rsidRDefault="002C0C3D" w:rsidP="00172E88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szCs w:val="24"/>
                <w:lang w:val="ms-MY"/>
              </w:rPr>
              <w:t>Jurnal Berwasit dengan Tier</w:t>
            </w:r>
          </w:p>
          <w:p w14:paraId="007297AB" w14:textId="77777777" w:rsidR="002C0C3D" w:rsidRPr="005C50B7" w:rsidRDefault="002C0C3D" w:rsidP="00172E88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  <w:p w14:paraId="1CECF12A" w14:textId="2F974637" w:rsidR="00172E88" w:rsidRPr="005C50B7" w:rsidRDefault="00172E88" w:rsidP="00172E88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szCs w:val="24"/>
                <w:lang w:val="ms-MY"/>
              </w:rPr>
              <w:t>Jurnal Antarabangsa (Web of Science / ISI) – SCOPUS</w:t>
            </w:r>
            <w:r w:rsidR="005C50B7">
              <w:rPr>
                <w:rFonts w:ascii="Arial" w:eastAsia="Times New Roman" w:hAnsi="Arial" w:cs="Arial"/>
                <w:szCs w:val="24"/>
                <w:lang w:val="ms-MY"/>
              </w:rPr>
              <w:t xml:space="preserve"> </w:t>
            </w:r>
            <w:r w:rsidRPr="005C50B7">
              <w:rPr>
                <w:rFonts w:ascii="Arial" w:eastAsia="Times New Roman" w:hAnsi="Arial" w:cs="Arial"/>
                <w:szCs w:val="24"/>
                <w:lang w:val="ms-MY"/>
              </w:rPr>
              <w:t>- SCIMAGO JR</w:t>
            </w:r>
          </w:p>
          <w:p w14:paraId="48EC9241" w14:textId="77777777" w:rsidR="00172E88" w:rsidRPr="005C50B7" w:rsidRDefault="00172E88" w:rsidP="00172E88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  <w:p w14:paraId="36B391B8" w14:textId="77777777" w:rsidR="00172E88" w:rsidRPr="005C50B7" w:rsidRDefault="00172E88" w:rsidP="00172E88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  <w:p w14:paraId="0BD4384A" w14:textId="541ED93C" w:rsidR="00172E88" w:rsidRPr="00AC299A" w:rsidRDefault="00172E88" w:rsidP="00172E88">
            <w:pPr>
              <w:spacing w:after="0" w:line="240" w:lineRule="auto"/>
              <w:rPr>
                <w:rFonts w:ascii="Arial" w:eastAsia="Times New Roman" w:hAnsi="Arial" w:cs="Arial"/>
                <w:color w:val="92D050"/>
                <w:szCs w:val="24"/>
                <w:lang w:val="ms-MY"/>
              </w:rPr>
            </w:pPr>
            <w:r w:rsidRPr="00AC299A">
              <w:rPr>
                <w:rFonts w:ascii="Arial" w:eastAsia="Times New Roman" w:hAnsi="Arial" w:cs="Arial"/>
                <w:color w:val="92D050"/>
                <w:szCs w:val="24"/>
                <w:lang w:val="ms-MY"/>
              </w:rPr>
              <w:t xml:space="preserve">*Nyatakan Tier (Q1 </w:t>
            </w:r>
            <w:r w:rsidR="005C50B7" w:rsidRPr="00AC299A">
              <w:rPr>
                <w:rFonts w:ascii="Arial" w:eastAsia="Times New Roman" w:hAnsi="Arial" w:cs="Arial"/>
                <w:color w:val="92D050"/>
                <w:szCs w:val="24"/>
                <w:lang w:val="ms-MY"/>
              </w:rPr>
              <w:t>-</w:t>
            </w:r>
            <w:r w:rsidRPr="00AC299A">
              <w:rPr>
                <w:rFonts w:ascii="Arial" w:eastAsia="Times New Roman" w:hAnsi="Arial" w:cs="Arial"/>
                <w:color w:val="92D050"/>
                <w:szCs w:val="24"/>
                <w:lang w:val="ms-MY"/>
              </w:rPr>
              <w:t xml:space="preserve"> Q4)</w:t>
            </w:r>
            <w:r w:rsidR="00930B7D" w:rsidRPr="00AC299A">
              <w:rPr>
                <w:rFonts w:ascii="Arial" w:eastAsia="Times New Roman" w:hAnsi="Arial" w:cs="Arial"/>
                <w:color w:val="92D050"/>
                <w:szCs w:val="24"/>
                <w:lang w:val="ms-MY"/>
              </w:rPr>
              <w:t xml:space="preserve"> </w:t>
            </w:r>
            <w:r w:rsidR="00930B7D" w:rsidRPr="00AC299A">
              <w:rPr>
                <w:rFonts w:ascii="Arial" w:hAnsi="Arial" w:cs="Arial"/>
                <w:color w:val="92D050"/>
                <w:lang w:val="en-US"/>
              </w:rPr>
              <w:t>&amp; ‘Impact Factor’</w:t>
            </w:r>
          </w:p>
          <w:p w14:paraId="67801EE9" w14:textId="77777777" w:rsidR="00172E88" w:rsidRPr="005C50B7" w:rsidRDefault="00172E88" w:rsidP="00172E88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268" w:type="dxa"/>
          </w:tcPr>
          <w:p w14:paraId="392EBB0B" w14:textId="77777777" w:rsidR="00172E88" w:rsidRPr="005C50B7" w:rsidRDefault="00172E88" w:rsidP="00172E8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015" w:type="dxa"/>
          </w:tcPr>
          <w:p w14:paraId="50CA6C23" w14:textId="77777777" w:rsidR="00172E88" w:rsidRPr="005C50B7" w:rsidRDefault="00172E88" w:rsidP="00172E8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671" w:type="dxa"/>
          </w:tcPr>
          <w:p w14:paraId="00A35E13" w14:textId="77777777" w:rsidR="00172E88" w:rsidRPr="005C50B7" w:rsidRDefault="00172E88" w:rsidP="00172E8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</w:tr>
      <w:tr w:rsidR="002C0C3D" w:rsidRPr="005C50B7" w14:paraId="49A8D99D" w14:textId="77777777" w:rsidTr="0031645E">
        <w:trPr>
          <w:trHeight w:val="1310"/>
        </w:trPr>
        <w:tc>
          <w:tcPr>
            <w:tcW w:w="642" w:type="dxa"/>
            <w:vMerge w:val="restart"/>
          </w:tcPr>
          <w:p w14:paraId="7C5F4E7A" w14:textId="2D5EC1A6" w:rsidR="002C0C3D" w:rsidRPr="005C50B7" w:rsidRDefault="002C0C3D" w:rsidP="00AC6FEA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szCs w:val="24"/>
                <w:lang w:val="ms-MY"/>
              </w:rPr>
              <w:t>2.</w:t>
            </w:r>
          </w:p>
        </w:tc>
        <w:tc>
          <w:tcPr>
            <w:tcW w:w="2902" w:type="dxa"/>
          </w:tcPr>
          <w:p w14:paraId="3CDEBDC6" w14:textId="19C9B821" w:rsidR="002C0C3D" w:rsidRPr="005C50B7" w:rsidRDefault="002C0C3D" w:rsidP="005C50B7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szCs w:val="24"/>
                <w:lang w:val="ms-MY"/>
              </w:rPr>
              <w:t xml:space="preserve">Bab dalam Buku Antarabangsa dengan Penyuntingan </w:t>
            </w:r>
          </w:p>
        </w:tc>
        <w:tc>
          <w:tcPr>
            <w:tcW w:w="2268" w:type="dxa"/>
          </w:tcPr>
          <w:p w14:paraId="48233344" w14:textId="77777777" w:rsidR="002C0C3D" w:rsidRPr="005C50B7" w:rsidRDefault="002C0C3D" w:rsidP="00172E8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015" w:type="dxa"/>
          </w:tcPr>
          <w:p w14:paraId="0972857B" w14:textId="77777777" w:rsidR="002C0C3D" w:rsidRPr="005C50B7" w:rsidRDefault="002C0C3D" w:rsidP="00172E8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671" w:type="dxa"/>
          </w:tcPr>
          <w:p w14:paraId="097787FE" w14:textId="77777777" w:rsidR="002C0C3D" w:rsidRPr="005C50B7" w:rsidRDefault="002C0C3D" w:rsidP="00172E8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</w:tr>
      <w:tr w:rsidR="002C0C3D" w:rsidRPr="005C50B7" w14:paraId="796ED523" w14:textId="77777777" w:rsidTr="0031645E">
        <w:trPr>
          <w:trHeight w:val="1414"/>
        </w:trPr>
        <w:tc>
          <w:tcPr>
            <w:tcW w:w="642" w:type="dxa"/>
            <w:vMerge/>
          </w:tcPr>
          <w:p w14:paraId="4F8BACD3" w14:textId="77777777" w:rsidR="002C0C3D" w:rsidRPr="005C50B7" w:rsidRDefault="002C0C3D" w:rsidP="00AC6FEA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902" w:type="dxa"/>
          </w:tcPr>
          <w:p w14:paraId="2E808D58" w14:textId="48EDF0E0" w:rsidR="002C0C3D" w:rsidRPr="005C50B7" w:rsidRDefault="002C0C3D" w:rsidP="002C0C3D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szCs w:val="24"/>
                <w:lang w:val="ms-MY"/>
              </w:rPr>
              <w:t xml:space="preserve">Bab dalam Buku Kebangsaan dengan Penyuntingan </w:t>
            </w:r>
          </w:p>
          <w:p w14:paraId="14BB2870" w14:textId="77777777" w:rsidR="002C0C3D" w:rsidRPr="005C50B7" w:rsidRDefault="002C0C3D" w:rsidP="002C0C3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Cs w:val="24"/>
                <w:lang w:val="ms-MY"/>
              </w:rPr>
            </w:pPr>
          </w:p>
          <w:p w14:paraId="3C72019B" w14:textId="77777777" w:rsidR="002C0C3D" w:rsidRPr="005C50B7" w:rsidRDefault="002C0C3D" w:rsidP="00172E8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Cs w:val="24"/>
                <w:lang w:val="ms-MY"/>
              </w:rPr>
            </w:pPr>
          </w:p>
        </w:tc>
        <w:tc>
          <w:tcPr>
            <w:tcW w:w="2268" w:type="dxa"/>
          </w:tcPr>
          <w:p w14:paraId="7CB460CF" w14:textId="77777777" w:rsidR="002C0C3D" w:rsidRPr="005C50B7" w:rsidRDefault="002C0C3D" w:rsidP="00172E8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015" w:type="dxa"/>
          </w:tcPr>
          <w:p w14:paraId="2EF2ECAC" w14:textId="77777777" w:rsidR="002C0C3D" w:rsidRPr="005C50B7" w:rsidRDefault="002C0C3D" w:rsidP="00172E8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671" w:type="dxa"/>
          </w:tcPr>
          <w:p w14:paraId="386E458C" w14:textId="77777777" w:rsidR="002C0C3D" w:rsidRPr="005C50B7" w:rsidRDefault="002C0C3D" w:rsidP="00172E8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</w:tr>
      <w:tr w:rsidR="00D813BB" w:rsidRPr="005C50B7" w14:paraId="65774868" w14:textId="77777777" w:rsidTr="0031645E">
        <w:trPr>
          <w:trHeight w:val="235"/>
        </w:trPr>
        <w:tc>
          <w:tcPr>
            <w:tcW w:w="642" w:type="dxa"/>
            <w:vMerge w:val="restart"/>
          </w:tcPr>
          <w:p w14:paraId="6DB13AAB" w14:textId="20548582" w:rsidR="00693E8F" w:rsidRPr="005C50B7" w:rsidRDefault="00693E8F" w:rsidP="00AC6FEA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szCs w:val="24"/>
                <w:lang w:val="ms-MY"/>
              </w:rPr>
              <w:t>3.</w:t>
            </w:r>
          </w:p>
        </w:tc>
        <w:tc>
          <w:tcPr>
            <w:tcW w:w="2902" w:type="dxa"/>
          </w:tcPr>
          <w:p w14:paraId="36426435" w14:textId="77777777" w:rsidR="00D81518" w:rsidRPr="005C50B7" w:rsidRDefault="00693E8F" w:rsidP="00172E88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szCs w:val="24"/>
                <w:lang w:val="ms-MY"/>
              </w:rPr>
              <w:t xml:space="preserve">Jurnal Berwasit tanpa Tier </w:t>
            </w:r>
          </w:p>
          <w:p w14:paraId="7767985E" w14:textId="3FF42597" w:rsidR="00693E8F" w:rsidRPr="005C50B7" w:rsidRDefault="00693E8F" w:rsidP="00172E88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szCs w:val="24"/>
                <w:lang w:val="ms-MY"/>
              </w:rPr>
              <w:t>(JTAFS, ETMR dll.)</w:t>
            </w:r>
          </w:p>
          <w:p w14:paraId="19AA4824" w14:textId="77777777" w:rsidR="00693E8F" w:rsidRPr="005C50B7" w:rsidRDefault="00693E8F" w:rsidP="00172E88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  <w:p w14:paraId="2B71161F" w14:textId="77777777" w:rsidR="00693E8F" w:rsidRPr="005C50B7" w:rsidRDefault="00693E8F" w:rsidP="00172E88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268" w:type="dxa"/>
          </w:tcPr>
          <w:p w14:paraId="2C6A6F8A" w14:textId="77777777" w:rsidR="00693E8F" w:rsidRPr="005C50B7" w:rsidRDefault="00693E8F" w:rsidP="00172E8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015" w:type="dxa"/>
          </w:tcPr>
          <w:p w14:paraId="0A45D787" w14:textId="77777777" w:rsidR="00693E8F" w:rsidRPr="005C50B7" w:rsidRDefault="00693E8F" w:rsidP="00172E8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671" w:type="dxa"/>
          </w:tcPr>
          <w:p w14:paraId="346A1A14" w14:textId="77777777" w:rsidR="00693E8F" w:rsidRPr="005C50B7" w:rsidRDefault="00693E8F" w:rsidP="00172E8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</w:tr>
      <w:tr w:rsidR="00D813BB" w:rsidRPr="005C50B7" w14:paraId="2D50B711" w14:textId="77777777" w:rsidTr="0031645E">
        <w:trPr>
          <w:trHeight w:val="971"/>
        </w:trPr>
        <w:tc>
          <w:tcPr>
            <w:tcW w:w="642" w:type="dxa"/>
            <w:vMerge/>
          </w:tcPr>
          <w:p w14:paraId="37DD7E20" w14:textId="77777777" w:rsidR="00693E8F" w:rsidRPr="005C50B7" w:rsidRDefault="00693E8F" w:rsidP="00AC6FEA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902" w:type="dxa"/>
          </w:tcPr>
          <w:p w14:paraId="1D06B58C" w14:textId="3BA50A01" w:rsidR="00693E8F" w:rsidRPr="005C50B7" w:rsidRDefault="00693E8F" w:rsidP="00693E8F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ms-MY"/>
              </w:rPr>
            </w:pPr>
            <w:r w:rsidRPr="005C50B7">
              <w:rPr>
                <w:rFonts w:ascii="Arial" w:eastAsia="Times New Roman" w:hAnsi="Arial" w:cs="Arial"/>
                <w:szCs w:val="24"/>
                <w:lang w:val="ms-MY"/>
              </w:rPr>
              <w:t>Buletin /</w:t>
            </w:r>
            <w:r w:rsidR="00775212">
              <w:rPr>
                <w:rFonts w:ascii="Arial" w:eastAsia="Times New Roman" w:hAnsi="Arial" w:cs="Arial"/>
                <w:szCs w:val="24"/>
                <w:lang w:val="ms-MY"/>
              </w:rPr>
              <w:t xml:space="preserve"> </w:t>
            </w:r>
            <w:r w:rsidRPr="005C50B7">
              <w:rPr>
                <w:rFonts w:ascii="Arial" w:eastAsia="Times New Roman" w:hAnsi="Arial" w:cs="Arial"/>
                <w:szCs w:val="24"/>
                <w:lang w:val="ms-MY"/>
              </w:rPr>
              <w:t>Manual Teknologi</w:t>
            </w:r>
          </w:p>
          <w:p w14:paraId="4E3125ED" w14:textId="77777777" w:rsidR="000C32B1" w:rsidRPr="005C50B7" w:rsidRDefault="000C32B1" w:rsidP="00693E8F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  <w:p w14:paraId="473C5DC1" w14:textId="77777777" w:rsidR="00693E8F" w:rsidRPr="005C50B7" w:rsidRDefault="00693E8F" w:rsidP="00172E88">
            <w:pPr>
              <w:spacing w:after="0" w:line="240" w:lineRule="auto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268" w:type="dxa"/>
          </w:tcPr>
          <w:p w14:paraId="71E57D91" w14:textId="77777777" w:rsidR="00693E8F" w:rsidRPr="005C50B7" w:rsidRDefault="00693E8F" w:rsidP="00172E8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1015" w:type="dxa"/>
          </w:tcPr>
          <w:p w14:paraId="0C0F1652" w14:textId="77777777" w:rsidR="00693E8F" w:rsidRPr="005C50B7" w:rsidRDefault="00693E8F" w:rsidP="00172E8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  <w:tc>
          <w:tcPr>
            <w:tcW w:w="2671" w:type="dxa"/>
          </w:tcPr>
          <w:p w14:paraId="39D7F7F8" w14:textId="77777777" w:rsidR="00693E8F" w:rsidRPr="005C50B7" w:rsidRDefault="00693E8F" w:rsidP="00172E88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ms-MY"/>
              </w:rPr>
            </w:pPr>
          </w:p>
        </w:tc>
      </w:tr>
    </w:tbl>
    <w:p w14:paraId="2C21A123" w14:textId="77777777" w:rsidR="00172E88" w:rsidRPr="005C50B7" w:rsidRDefault="00172E88" w:rsidP="00172E88">
      <w:pPr>
        <w:spacing w:after="0" w:line="240" w:lineRule="auto"/>
        <w:rPr>
          <w:rFonts w:ascii="Arial" w:eastAsia="Times New Roman" w:hAnsi="Arial" w:cs="Arial"/>
          <w:lang w:val="ms-MY"/>
        </w:rPr>
      </w:pPr>
    </w:p>
    <w:p w14:paraId="49F11D41" w14:textId="606B8156" w:rsidR="00172E88" w:rsidRPr="005C50B7" w:rsidRDefault="00172E88">
      <w:pPr>
        <w:rPr>
          <w:lang w:val="ms-MY"/>
        </w:rPr>
      </w:pPr>
    </w:p>
    <w:p w14:paraId="11F9575C" w14:textId="25992024" w:rsidR="00AC6FEA" w:rsidRPr="005C50B7" w:rsidRDefault="00AC6FEA">
      <w:pPr>
        <w:rPr>
          <w:lang w:val="ms-MY"/>
        </w:rPr>
      </w:pPr>
    </w:p>
    <w:p w14:paraId="7E72D5FF" w14:textId="16889E70" w:rsidR="00AC6FEA" w:rsidRPr="005C50B7" w:rsidRDefault="00AC6FEA">
      <w:pPr>
        <w:rPr>
          <w:lang w:val="ms-MY"/>
        </w:rPr>
      </w:pPr>
    </w:p>
    <w:p w14:paraId="3E3C422F" w14:textId="77777777" w:rsidR="00AC6FEA" w:rsidRPr="005C50B7" w:rsidRDefault="00AC6FEA">
      <w:pPr>
        <w:rPr>
          <w:lang w:val="ms-MY"/>
        </w:rPr>
      </w:pPr>
    </w:p>
    <w:sectPr w:rsidR="00AC6FEA" w:rsidRPr="005C50B7" w:rsidSect="00172E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AFFA1" w14:textId="77777777" w:rsidR="00E15692" w:rsidRDefault="00E15692" w:rsidP="00172E88">
      <w:pPr>
        <w:spacing w:after="0" w:line="240" w:lineRule="auto"/>
      </w:pPr>
      <w:r>
        <w:separator/>
      </w:r>
    </w:p>
  </w:endnote>
  <w:endnote w:type="continuationSeparator" w:id="0">
    <w:p w14:paraId="5671033C" w14:textId="77777777" w:rsidR="00E15692" w:rsidRDefault="00E15692" w:rsidP="00172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CE85F" w14:textId="77777777" w:rsidR="00172E88" w:rsidRDefault="00172E88" w:rsidP="00BC4C8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9B4853" w14:textId="77777777" w:rsidR="00172E88" w:rsidRDefault="00172E88" w:rsidP="006446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  <w:iCs/>
        <w:sz w:val="20"/>
        <w:szCs w:val="20"/>
      </w:rPr>
      <w:id w:val="-1414312352"/>
      <w:docPartObj>
        <w:docPartGallery w:val="Page Numbers (Bottom of Page)"/>
        <w:docPartUnique/>
      </w:docPartObj>
    </w:sdtPr>
    <w:sdtEndPr/>
    <w:sdtContent>
      <w:sdt>
        <w:sdtPr>
          <w:rPr>
            <w:i/>
            <w:iCs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7A7D623" w14:textId="0E391871" w:rsidR="00101DD9" w:rsidRPr="00101DD9" w:rsidRDefault="00101DD9">
            <w:pPr>
              <w:pStyle w:val="Footer"/>
              <w:jc w:val="right"/>
              <w:rPr>
                <w:i/>
                <w:iCs/>
                <w:sz w:val="20"/>
                <w:szCs w:val="20"/>
              </w:rPr>
            </w:pPr>
            <w:r w:rsidRPr="00101DD9">
              <w:rPr>
                <w:i/>
                <w:iCs/>
                <w:sz w:val="20"/>
                <w:szCs w:val="20"/>
              </w:rPr>
              <w:t xml:space="preserve">Muka surat </w:t>
            </w:r>
            <w:r w:rsidRPr="00101DD9">
              <w:rPr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101DD9">
              <w:rPr>
                <w:b/>
                <w:bCs/>
                <w:i/>
                <w:iCs/>
                <w:sz w:val="20"/>
                <w:szCs w:val="20"/>
              </w:rPr>
              <w:instrText xml:space="preserve"> PAGE </w:instrText>
            </w:r>
            <w:r w:rsidRPr="00101DD9">
              <w:rPr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Pr="00101DD9">
              <w:rPr>
                <w:b/>
                <w:bCs/>
                <w:i/>
                <w:iCs/>
                <w:noProof/>
                <w:sz w:val="20"/>
                <w:szCs w:val="20"/>
              </w:rPr>
              <w:t>2</w:t>
            </w:r>
            <w:r w:rsidRPr="00101DD9">
              <w:rPr>
                <w:b/>
                <w:bCs/>
                <w:i/>
                <w:iCs/>
                <w:sz w:val="20"/>
                <w:szCs w:val="20"/>
              </w:rPr>
              <w:fldChar w:fldCharType="end"/>
            </w:r>
            <w:r w:rsidRPr="00101DD9">
              <w:rPr>
                <w:i/>
                <w:iCs/>
                <w:sz w:val="20"/>
                <w:szCs w:val="20"/>
              </w:rPr>
              <w:t xml:space="preserve"> daripada </w:t>
            </w:r>
            <w:r w:rsidRPr="00101DD9">
              <w:rPr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101DD9">
              <w:rPr>
                <w:b/>
                <w:bCs/>
                <w:i/>
                <w:iCs/>
                <w:sz w:val="20"/>
                <w:szCs w:val="20"/>
              </w:rPr>
              <w:instrText xml:space="preserve"> NUMPAGES  </w:instrText>
            </w:r>
            <w:r w:rsidRPr="00101DD9">
              <w:rPr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Pr="00101DD9">
              <w:rPr>
                <w:b/>
                <w:bCs/>
                <w:i/>
                <w:iCs/>
                <w:noProof/>
                <w:sz w:val="20"/>
                <w:szCs w:val="20"/>
              </w:rPr>
              <w:t>2</w:t>
            </w:r>
            <w:r w:rsidRPr="00101DD9">
              <w:rPr>
                <w:b/>
                <w:bCs/>
                <w:i/>
                <w:iCs/>
                <w:sz w:val="20"/>
                <w:szCs w:val="20"/>
              </w:rPr>
              <w:fldChar w:fldCharType="end"/>
            </w:r>
          </w:p>
        </w:sdtContent>
      </w:sdt>
    </w:sdtContent>
  </w:sdt>
  <w:p w14:paraId="6A47DFA9" w14:textId="77777777" w:rsidR="00172E88" w:rsidRPr="00D22B7A" w:rsidRDefault="00172E88" w:rsidP="0064467B">
    <w:pPr>
      <w:pStyle w:val="Footer"/>
      <w:ind w:right="360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2FAA7" w14:textId="77777777" w:rsidR="00E15692" w:rsidRDefault="00E15692" w:rsidP="00172E88">
      <w:pPr>
        <w:spacing w:after="0" w:line="240" w:lineRule="auto"/>
      </w:pPr>
      <w:r>
        <w:separator/>
      </w:r>
    </w:p>
  </w:footnote>
  <w:footnote w:type="continuationSeparator" w:id="0">
    <w:p w14:paraId="2427F612" w14:textId="77777777" w:rsidR="00E15692" w:rsidRDefault="00E15692" w:rsidP="00172E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F9003" w14:textId="7CAB398C" w:rsidR="00172E88" w:rsidRPr="00DB071F" w:rsidRDefault="00172E88" w:rsidP="00BB4F22">
    <w:pPr>
      <w:pStyle w:val="Header"/>
      <w:jc w:val="right"/>
      <w:rPr>
        <w:b/>
        <w:bCs/>
        <w:sz w:val="24"/>
      </w:rPr>
    </w:pPr>
    <w:r w:rsidRPr="00DB071F">
      <w:rPr>
        <w:b/>
        <w:bCs/>
        <w:sz w:val="24"/>
      </w:rPr>
      <w:t xml:space="preserve">AIM </w:t>
    </w:r>
    <w:r w:rsidR="00435C10">
      <w:rPr>
        <w:b/>
        <w:bCs/>
        <w:sz w:val="24"/>
      </w:rPr>
      <w:t>2022</w:t>
    </w:r>
  </w:p>
  <w:p w14:paraId="38B483D4" w14:textId="77777777" w:rsidR="00172E88" w:rsidRDefault="00172E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42967"/>
    <w:multiLevelType w:val="hybridMultilevel"/>
    <w:tmpl w:val="17102CDE"/>
    <w:lvl w:ilvl="0" w:tplc="99BA0B5C">
      <w:start w:val="1"/>
      <w:numFmt w:val="decimal"/>
      <w:lvlText w:val="1.%1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B5EA0"/>
    <w:multiLevelType w:val="hybridMultilevel"/>
    <w:tmpl w:val="C76E5972"/>
    <w:lvl w:ilvl="0" w:tplc="2AE85594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75A26"/>
    <w:multiLevelType w:val="hybridMultilevel"/>
    <w:tmpl w:val="4C6657CC"/>
    <w:lvl w:ilvl="0" w:tplc="3A764246">
      <w:start w:val="1"/>
      <w:numFmt w:val="decimal"/>
      <w:lvlText w:val="%1.0"/>
      <w:lvlJc w:val="left"/>
      <w:pPr>
        <w:ind w:left="720" w:hanging="360"/>
      </w:pPr>
      <w:rPr>
        <w:rFonts w:ascii="Arial" w:hAnsi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4136B6"/>
    <w:multiLevelType w:val="hybridMultilevel"/>
    <w:tmpl w:val="DAA47C14"/>
    <w:lvl w:ilvl="0" w:tplc="AAA2949E">
      <w:start w:val="1"/>
      <w:numFmt w:val="decimal"/>
      <w:lvlText w:val="4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562A43"/>
    <w:multiLevelType w:val="hybridMultilevel"/>
    <w:tmpl w:val="F3965754"/>
    <w:lvl w:ilvl="0" w:tplc="01D6CD8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813E7A"/>
    <w:multiLevelType w:val="hybridMultilevel"/>
    <w:tmpl w:val="4B80FAD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8917B0"/>
    <w:multiLevelType w:val="hybridMultilevel"/>
    <w:tmpl w:val="0FDE09DA"/>
    <w:lvl w:ilvl="0" w:tplc="5CA477AA">
      <w:start w:val="1"/>
      <w:numFmt w:val="decimal"/>
      <w:lvlText w:val="3.%1"/>
      <w:lvlJc w:val="left"/>
      <w:pPr>
        <w:ind w:left="360" w:hanging="360"/>
      </w:pPr>
      <w:rPr>
        <w:rFonts w:ascii="Arial" w:hAnsi="Arial" w:cs="Arial" w:hint="default"/>
        <w:b/>
        <w:i w:val="0"/>
        <w:sz w:val="22"/>
        <w:szCs w:val="22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8A432D5"/>
    <w:multiLevelType w:val="hybridMultilevel"/>
    <w:tmpl w:val="97D42976"/>
    <w:lvl w:ilvl="0" w:tplc="8D98A8B0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6E71B1"/>
    <w:multiLevelType w:val="hybridMultilevel"/>
    <w:tmpl w:val="CDD4F762"/>
    <w:lvl w:ilvl="0" w:tplc="D924B2C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auto"/>
        <w:sz w:val="24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2B5861"/>
    <w:multiLevelType w:val="multilevel"/>
    <w:tmpl w:val="81E4A76C"/>
    <w:lvl w:ilvl="0">
      <w:start w:val="1"/>
      <w:numFmt w:val="decimal"/>
      <w:lvlText w:val="%1.0"/>
      <w:lvlJc w:val="left"/>
      <w:pPr>
        <w:ind w:left="720" w:hanging="720"/>
      </w:pPr>
      <w:rPr>
        <w:rFonts w:ascii="Calibri" w:hAnsi="Calibri" w:hint="default"/>
        <w:b/>
        <w:i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7FE00D2D"/>
    <w:multiLevelType w:val="hybridMultilevel"/>
    <w:tmpl w:val="4B80FAD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2347565">
    <w:abstractNumId w:val="1"/>
  </w:num>
  <w:num w:numId="2" w16cid:durableId="797063522">
    <w:abstractNumId w:val="4"/>
  </w:num>
  <w:num w:numId="3" w16cid:durableId="259875944">
    <w:abstractNumId w:val="5"/>
  </w:num>
  <w:num w:numId="4" w16cid:durableId="1038355625">
    <w:abstractNumId w:val="10"/>
  </w:num>
  <w:num w:numId="5" w16cid:durableId="997196224">
    <w:abstractNumId w:val="9"/>
  </w:num>
  <w:num w:numId="6" w16cid:durableId="1812749590">
    <w:abstractNumId w:val="6"/>
  </w:num>
  <w:num w:numId="7" w16cid:durableId="95056504">
    <w:abstractNumId w:val="8"/>
  </w:num>
  <w:num w:numId="8" w16cid:durableId="191309189">
    <w:abstractNumId w:val="7"/>
  </w:num>
  <w:num w:numId="9" w16cid:durableId="460811549">
    <w:abstractNumId w:val="2"/>
  </w:num>
  <w:num w:numId="10" w16cid:durableId="759721306">
    <w:abstractNumId w:val="3"/>
  </w:num>
  <w:num w:numId="11" w16cid:durableId="6268563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wNDA3MzUyMDYwNzBX0lEKTi0uzszPAykwqQUAG85HTSwAAAA="/>
  </w:docVars>
  <w:rsids>
    <w:rsidRoot w:val="003D3180"/>
    <w:rsid w:val="00040A07"/>
    <w:rsid w:val="000524BC"/>
    <w:rsid w:val="000862A8"/>
    <w:rsid w:val="000B4264"/>
    <w:rsid w:val="000C32B1"/>
    <w:rsid w:val="00101DD9"/>
    <w:rsid w:val="00103F58"/>
    <w:rsid w:val="00115D37"/>
    <w:rsid w:val="00172E88"/>
    <w:rsid w:val="00180677"/>
    <w:rsid w:val="001A0FE9"/>
    <w:rsid w:val="001C3983"/>
    <w:rsid w:val="00282422"/>
    <w:rsid w:val="002C0C3D"/>
    <w:rsid w:val="002D67C4"/>
    <w:rsid w:val="003124FD"/>
    <w:rsid w:val="0031645E"/>
    <w:rsid w:val="00335FF7"/>
    <w:rsid w:val="003D3180"/>
    <w:rsid w:val="0043577D"/>
    <w:rsid w:val="00435C10"/>
    <w:rsid w:val="004945A8"/>
    <w:rsid w:val="00561542"/>
    <w:rsid w:val="005A1CE5"/>
    <w:rsid w:val="005C50B7"/>
    <w:rsid w:val="005C7530"/>
    <w:rsid w:val="00640A9A"/>
    <w:rsid w:val="00680B0A"/>
    <w:rsid w:val="00693E8F"/>
    <w:rsid w:val="00775212"/>
    <w:rsid w:val="00782CD3"/>
    <w:rsid w:val="007B76F3"/>
    <w:rsid w:val="007D7D74"/>
    <w:rsid w:val="007F3E2E"/>
    <w:rsid w:val="008706BA"/>
    <w:rsid w:val="009138CF"/>
    <w:rsid w:val="00930B7D"/>
    <w:rsid w:val="00962845"/>
    <w:rsid w:val="00A5776D"/>
    <w:rsid w:val="00A75E5D"/>
    <w:rsid w:val="00AC0A85"/>
    <w:rsid w:val="00AC299A"/>
    <w:rsid w:val="00AC6FEA"/>
    <w:rsid w:val="00BB60CF"/>
    <w:rsid w:val="00C31E7A"/>
    <w:rsid w:val="00C85232"/>
    <w:rsid w:val="00C8559F"/>
    <w:rsid w:val="00D279D6"/>
    <w:rsid w:val="00D813BB"/>
    <w:rsid w:val="00D81518"/>
    <w:rsid w:val="00D87A45"/>
    <w:rsid w:val="00DB07C8"/>
    <w:rsid w:val="00DB6C18"/>
    <w:rsid w:val="00DC3E30"/>
    <w:rsid w:val="00DE22CD"/>
    <w:rsid w:val="00DF0258"/>
    <w:rsid w:val="00E15692"/>
    <w:rsid w:val="00E66F71"/>
    <w:rsid w:val="00EB76A3"/>
    <w:rsid w:val="00F22926"/>
    <w:rsid w:val="00F23187"/>
    <w:rsid w:val="00F267AA"/>
    <w:rsid w:val="00F327C6"/>
    <w:rsid w:val="00FB7702"/>
    <w:rsid w:val="00FC694E"/>
    <w:rsid w:val="00FD2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03176"/>
  <w15:chartTrackingRefBased/>
  <w15:docId w15:val="{2A881F32-1EBD-4551-9CDA-521DB1E1C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ms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180"/>
    <w:pPr>
      <w:spacing w:after="200" w:line="276" w:lineRule="auto"/>
    </w:pPr>
    <w:rPr>
      <w:rFonts w:ascii="Calibri" w:eastAsia="Calibri" w:hAnsi="Calibri" w:cs="Times New Roman"/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D3180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18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72E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2E88"/>
    <w:rPr>
      <w:rFonts w:ascii="Calibri" w:eastAsia="Calibri" w:hAnsi="Calibri" w:cs="Times New Roman"/>
      <w:lang w:val="en-MY"/>
    </w:rPr>
  </w:style>
  <w:style w:type="paragraph" w:styleId="Header">
    <w:name w:val="header"/>
    <w:basedOn w:val="Normal"/>
    <w:link w:val="HeaderChar"/>
    <w:uiPriority w:val="99"/>
    <w:unhideWhenUsed/>
    <w:rsid w:val="00172E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2E88"/>
    <w:rPr>
      <w:rFonts w:ascii="Calibri" w:eastAsia="Calibri" w:hAnsi="Calibri" w:cs="Times New Roman"/>
      <w:lang w:val="en-MY"/>
    </w:rPr>
  </w:style>
  <w:style w:type="character" w:styleId="PageNumber">
    <w:name w:val="page number"/>
    <w:basedOn w:val="DefaultParagraphFont"/>
    <w:rsid w:val="00172E88"/>
  </w:style>
  <w:style w:type="table" w:customStyle="1" w:styleId="TableGrid1">
    <w:name w:val="Table Grid1"/>
    <w:basedOn w:val="TableNormal"/>
    <w:next w:val="TableGrid"/>
    <w:uiPriority w:val="39"/>
    <w:rsid w:val="00782C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39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97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SA HOSNI</dc:creator>
  <cp:keywords/>
  <dc:description/>
  <cp:lastModifiedBy>Mohd Shukri Mat Ali</cp:lastModifiedBy>
  <cp:revision>8</cp:revision>
  <dcterms:created xsi:type="dcterms:W3CDTF">2022-07-25T14:38:00Z</dcterms:created>
  <dcterms:modified xsi:type="dcterms:W3CDTF">2022-07-25T14:56:00Z</dcterms:modified>
</cp:coreProperties>
</file>